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w:t>
      </w:r>
      <w:proofErr w:type="spellStart"/>
      <w:r w:rsidR="005B6959">
        <w:t>stl</w:t>
      </w:r>
      <w:proofErr w:type="spellEnd"/>
      <w:r w:rsidR="005B6959">
        <w:t xml:space="preserve"> files) and calculate joint space distance and congruence index at correspondence particles. These correspondence particles can easily be created from </w:t>
      </w:r>
      <w:proofErr w:type="spellStart"/>
      <w:r w:rsidR="005B6959">
        <w:t>ShapeWorks</w:t>
      </w:r>
      <w:proofErr w:type="spellEnd"/>
      <w:r w:rsidR="005B6959">
        <w:t>.</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w:t>
      </w:r>
      <w:proofErr w:type="spellStart"/>
      <w:r>
        <w:t>stl</w:t>
      </w:r>
      <w:proofErr w:type="spellEnd"/>
      <w:r>
        <w:t xml:space="preserve"> files)</w:t>
      </w:r>
    </w:p>
    <w:p w14:paraId="56CAE2C6" w14:textId="4270712B" w:rsidR="005B6959" w:rsidRDefault="005B6959" w:rsidP="00520081">
      <w:pPr>
        <w:spacing w:after="0"/>
        <w:jc w:val="both"/>
      </w:pPr>
      <w:r>
        <w:t>Kinematic data (if desired) from biplane fluoroscopy or other motion capture (.txt files)</w:t>
      </w:r>
    </w:p>
    <w:p w14:paraId="277180AD" w14:textId="4950740E" w:rsidR="007830C1" w:rsidRDefault="007830C1" w:rsidP="00520081">
      <w:pPr>
        <w:spacing w:after="0"/>
        <w:jc w:val="both"/>
      </w:pPr>
      <w:r>
        <w:t>Normalization frames (if desired) from biplane fluoroscopy or other motion capture (.xlsx or .csv)</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3C8D70E7" w14:textId="53E8D1FC" w:rsidR="00AF4094" w:rsidRDefault="005B695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027167" w:history="1">
            <w:r w:rsidR="00AF4094" w:rsidRPr="007F696F">
              <w:rPr>
                <w:rStyle w:val="Hyperlink"/>
                <w:b/>
                <w:bCs/>
                <w:noProof/>
              </w:rPr>
              <w:t>Workflow</w:t>
            </w:r>
            <w:r w:rsidR="00AF4094">
              <w:rPr>
                <w:noProof/>
                <w:webHidden/>
              </w:rPr>
              <w:tab/>
            </w:r>
            <w:r w:rsidR="00AF4094">
              <w:rPr>
                <w:noProof/>
                <w:webHidden/>
              </w:rPr>
              <w:fldChar w:fldCharType="begin"/>
            </w:r>
            <w:r w:rsidR="00AF4094">
              <w:rPr>
                <w:noProof/>
                <w:webHidden/>
              </w:rPr>
              <w:instrText xml:space="preserve"> PAGEREF _Toc146027167 \h </w:instrText>
            </w:r>
            <w:r w:rsidR="00AF4094">
              <w:rPr>
                <w:noProof/>
                <w:webHidden/>
              </w:rPr>
            </w:r>
            <w:r w:rsidR="00AF4094">
              <w:rPr>
                <w:noProof/>
                <w:webHidden/>
              </w:rPr>
              <w:fldChar w:fldCharType="separate"/>
            </w:r>
            <w:r w:rsidR="00AF4094">
              <w:rPr>
                <w:noProof/>
                <w:webHidden/>
              </w:rPr>
              <w:t>3</w:t>
            </w:r>
            <w:r w:rsidR="00AF4094">
              <w:rPr>
                <w:noProof/>
                <w:webHidden/>
              </w:rPr>
              <w:fldChar w:fldCharType="end"/>
            </w:r>
          </w:hyperlink>
        </w:p>
        <w:p w14:paraId="193134DF" w14:textId="24070807" w:rsidR="00AF4094" w:rsidRDefault="00000000">
          <w:pPr>
            <w:pStyle w:val="TOC1"/>
            <w:tabs>
              <w:tab w:val="left" w:pos="440"/>
              <w:tab w:val="right" w:leader="dot" w:pos="9350"/>
            </w:tabs>
            <w:rPr>
              <w:rFonts w:eastAsiaTheme="minorEastAsia"/>
              <w:noProof/>
              <w:kern w:val="2"/>
              <w14:ligatures w14:val="standardContextual"/>
            </w:rPr>
          </w:pPr>
          <w:hyperlink w:anchor="_Toc146027168" w:history="1">
            <w:r w:rsidR="00AF4094" w:rsidRPr="007F696F">
              <w:rPr>
                <w:rStyle w:val="Hyperlink"/>
                <w:b/>
                <w:bCs/>
                <w:noProof/>
              </w:rPr>
              <w:t>1.</w:t>
            </w:r>
            <w:r w:rsidR="00AF4094">
              <w:rPr>
                <w:rFonts w:eastAsiaTheme="minorEastAsia"/>
                <w:noProof/>
                <w:kern w:val="2"/>
                <w14:ligatures w14:val="standardContextual"/>
              </w:rPr>
              <w:tab/>
            </w:r>
            <w:r w:rsidR="00AF4094" w:rsidRPr="007F696F">
              <w:rPr>
                <w:rStyle w:val="Hyperlink"/>
                <w:b/>
                <w:bCs/>
                <w:noProof/>
              </w:rPr>
              <w:t>Statistical Parametric Mapping (SPM) Toolbox</w:t>
            </w:r>
            <w:r w:rsidR="00AF4094">
              <w:rPr>
                <w:noProof/>
                <w:webHidden/>
              </w:rPr>
              <w:tab/>
            </w:r>
            <w:r w:rsidR="00AF4094">
              <w:rPr>
                <w:noProof/>
                <w:webHidden/>
              </w:rPr>
              <w:fldChar w:fldCharType="begin"/>
            </w:r>
            <w:r w:rsidR="00AF4094">
              <w:rPr>
                <w:noProof/>
                <w:webHidden/>
              </w:rPr>
              <w:instrText xml:space="preserve"> PAGEREF _Toc146027168 \h </w:instrText>
            </w:r>
            <w:r w:rsidR="00AF4094">
              <w:rPr>
                <w:noProof/>
                <w:webHidden/>
              </w:rPr>
            </w:r>
            <w:r w:rsidR="00AF4094">
              <w:rPr>
                <w:noProof/>
                <w:webHidden/>
              </w:rPr>
              <w:fldChar w:fldCharType="separate"/>
            </w:r>
            <w:r w:rsidR="00AF4094">
              <w:rPr>
                <w:noProof/>
                <w:webHidden/>
              </w:rPr>
              <w:t>4</w:t>
            </w:r>
            <w:r w:rsidR="00AF4094">
              <w:rPr>
                <w:noProof/>
                <w:webHidden/>
              </w:rPr>
              <w:fldChar w:fldCharType="end"/>
            </w:r>
          </w:hyperlink>
        </w:p>
        <w:p w14:paraId="0FC61885" w14:textId="243D62CA" w:rsidR="00AF4094" w:rsidRDefault="00000000">
          <w:pPr>
            <w:pStyle w:val="TOC1"/>
            <w:tabs>
              <w:tab w:val="left" w:pos="440"/>
              <w:tab w:val="right" w:leader="dot" w:pos="9350"/>
            </w:tabs>
            <w:rPr>
              <w:rFonts w:eastAsiaTheme="minorEastAsia"/>
              <w:noProof/>
              <w:kern w:val="2"/>
              <w14:ligatures w14:val="standardContextual"/>
            </w:rPr>
          </w:pPr>
          <w:hyperlink w:anchor="_Toc146027169" w:history="1">
            <w:r w:rsidR="00AF4094" w:rsidRPr="007F696F">
              <w:rPr>
                <w:rStyle w:val="Hyperlink"/>
                <w:b/>
                <w:bCs/>
                <w:noProof/>
              </w:rPr>
              <w:t>2.</w:t>
            </w:r>
            <w:r w:rsidR="00AF4094">
              <w:rPr>
                <w:rFonts w:eastAsiaTheme="minorEastAsia"/>
                <w:noProof/>
                <w:kern w:val="2"/>
                <w14:ligatures w14:val="standardContextual"/>
              </w:rPr>
              <w:tab/>
            </w:r>
            <w:r w:rsidR="00AF4094" w:rsidRPr="007F696F">
              <w:rPr>
                <w:rStyle w:val="Hyperlink"/>
                <w:b/>
                <w:bCs/>
                <w:noProof/>
              </w:rPr>
              <w:t>Participant Files</w:t>
            </w:r>
            <w:r w:rsidR="00AF4094">
              <w:rPr>
                <w:noProof/>
                <w:webHidden/>
              </w:rPr>
              <w:tab/>
            </w:r>
            <w:r w:rsidR="00AF4094">
              <w:rPr>
                <w:noProof/>
                <w:webHidden/>
              </w:rPr>
              <w:fldChar w:fldCharType="begin"/>
            </w:r>
            <w:r w:rsidR="00AF4094">
              <w:rPr>
                <w:noProof/>
                <w:webHidden/>
              </w:rPr>
              <w:instrText xml:space="preserve"> PAGEREF _Toc146027169 \h </w:instrText>
            </w:r>
            <w:r w:rsidR="00AF4094">
              <w:rPr>
                <w:noProof/>
                <w:webHidden/>
              </w:rPr>
            </w:r>
            <w:r w:rsidR="00AF4094">
              <w:rPr>
                <w:noProof/>
                <w:webHidden/>
              </w:rPr>
              <w:fldChar w:fldCharType="separate"/>
            </w:r>
            <w:r w:rsidR="00AF4094">
              <w:rPr>
                <w:noProof/>
                <w:webHidden/>
              </w:rPr>
              <w:t>5</w:t>
            </w:r>
            <w:r w:rsidR="00AF4094">
              <w:rPr>
                <w:noProof/>
                <w:webHidden/>
              </w:rPr>
              <w:fldChar w:fldCharType="end"/>
            </w:r>
          </w:hyperlink>
        </w:p>
        <w:p w14:paraId="3DA76110" w14:textId="55394780" w:rsidR="00AF4094" w:rsidRDefault="00000000">
          <w:pPr>
            <w:pStyle w:val="TOC1"/>
            <w:tabs>
              <w:tab w:val="left" w:pos="440"/>
              <w:tab w:val="right" w:leader="dot" w:pos="9350"/>
            </w:tabs>
            <w:rPr>
              <w:rFonts w:eastAsiaTheme="minorEastAsia"/>
              <w:noProof/>
              <w:kern w:val="2"/>
              <w14:ligatures w14:val="standardContextual"/>
            </w:rPr>
          </w:pPr>
          <w:hyperlink w:anchor="_Toc146027170" w:history="1">
            <w:r w:rsidR="00AF4094" w:rsidRPr="007F696F">
              <w:rPr>
                <w:rStyle w:val="Hyperlink"/>
                <w:b/>
                <w:bCs/>
                <w:noProof/>
              </w:rPr>
              <w:t>3.</w:t>
            </w:r>
            <w:r w:rsidR="00AF4094">
              <w:rPr>
                <w:rFonts w:eastAsiaTheme="minorEastAsia"/>
                <w:noProof/>
                <w:kern w:val="2"/>
                <w14:ligatures w14:val="standardContextual"/>
              </w:rPr>
              <w:tab/>
            </w:r>
            <w:r w:rsidR="00AF4094" w:rsidRPr="007F696F">
              <w:rPr>
                <w:rStyle w:val="Hyperlink"/>
                <w:b/>
                <w:bCs/>
                <w:noProof/>
              </w:rPr>
              <w:t>Study Group Files</w:t>
            </w:r>
            <w:r w:rsidR="00AF4094">
              <w:rPr>
                <w:noProof/>
                <w:webHidden/>
              </w:rPr>
              <w:tab/>
            </w:r>
            <w:r w:rsidR="00AF4094">
              <w:rPr>
                <w:noProof/>
                <w:webHidden/>
              </w:rPr>
              <w:fldChar w:fldCharType="begin"/>
            </w:r>
            <w:r w:rsidR="00AF4094">
              <w:rPr>
                <w:noProof/>
                <w:webHidden/>
              </w:rPr>
              <w:instrText xml:space="preserve"> PAGEREF _Toc146027170 \h </w:instrText>
            </w:r>
            <w:r w:rsidR="00AF4094">
              <w:rPr>
                <w:noProof/>
                <w:webHidden/>
              </w:rPr>
            </w:r>
            <w:r w:rsidR="00AF4094">
              <w:rPr>
                <w:noProof/>
                <w:webHidden/>
              </w:rPr>
              <w:fldChar w:fldCharType="separate"/>
            </w:r>
            <w:r w:rsidR="00AF4094">
              <w:rPr>
                <w:noProof/>
                <w:webHidden/>
              </w:rPr>
              <w:t>8</w:t>
            </w:r>
            <w:r w:rsidR="00AF4094">
              <w:rPr>
                <w:noProof/>
                <w:webHidden/>
              </w:rPr>
              <w:fldChar w:fldCharType="end"/>
            </w:r>
          </w:hyperlink>
        </w:p>
        <w:p w14:paraId="594365DF" w14:textId="57CF7982" w:rsidR="00AF4094" w:rsidRDefault="00000000">
          <w:pPr>
            <w:pStyle w:val="TOC1"/>
            <w:tabs>
              <w:tab w:val="left" w:pos="440"/>
              <w:tab w:val="right" w:leader="dot" w:pos="9350"/>
            </w:tabs>
            <w:rPr>
              <w:rFonts w:eastAsiaTheme="minorEastAsia"/>
              <w:noProof/>
              <w:kern w:val="2"/>
              <w14:ligatures w14:val="standardContextual"/>
            </w:rPr>
          </w:pPr>
          <w:hyperlink w:anchor="_Toc146027171" w:history="1">
            <w:r w:rsidR="00AF4094" w:rsidRPr="007F696F">
              <w:rPr>
                <w:rStyle w:val="Hyperlink"/>
                <w:b/>
                <w:bCs/>
                <w:noProof/>
              </w:rPr>
              <w:t>4.</w:t>
            </w:r>
            <w:r w:rsidR="00AF4094">
              <w:rPr>
                <w:rFonts w:eastAsiaTheme="minorEastAsia"/>
                <w:noProof/>
                <w:kern w:val="2"/>
                <w14:ligatures w14:val="standardContextual"/>
              </w:rPr>
              <w:tab/>
            </w:r>
            <w:r w:rsidR="00AF4094" w:rsidRPr="007F696F">
              <w:rPr>
                <w:rStyle w:val="Hyperlink"/>
                <w:b/>
                <w:bCs/>
                <w:noProof/>
              </w:rPr>
              <w:t>Data Consolidation</w:t>
            </w:r>
            <w:r w:rsidR="00AF4094">
              <w:rPr>
                <w:noProof/>
                <w:webHidden/>
              </w:rPr>
              <w:tab/>
            </w:r>
            <w:r w:rsidR="00AF4094">
              <w:rPr>
                <w:noProof/>
                <w:webHidden/>
              </w:rPr>
              <w:fldChar w:fldCharType="begin"/>
            </w:r>
            <w:r w:rsidR="00AF4094">
              <w:rPr>
                <w:noProof/>
                <w:webHidden/>
              </w:rPr>
              <w:instrText xml:space="preserve"> PAGEREF _Toc146027171 \h </w:instrText>
            </w:r>
            <w:r w:rsidR="00AF4094">
              <w:rPr>
                <w:noProof/>
                <w:webHidden/>
              </w:rPr>
            </w:r>
            <w:r w:rsidR="00AF4094">
              <w:rPr>
                <w:noProof/>
                <w:webHidden/>
              </w:rPr>
              <w:fldChar w:fldCharType="separate"/>
            </w:r>
            <w:r w:rsidR="00AF4094">
              <w:rPr>
                <w:noProof/>
                <w:webHidden/>
              </w:rPr>
              <w:t>10</w:t>
            </w:r>
            <w:r w:rsidR="00AF4094">
              <w:rPr>
                <w:noProof/>
                <w:webHidden/>
              </w:rPr>
              <w:fldChar w:fldCharType="end"/>
            </w:r>
          </w:hyperlink>
        </w:p>
        <w:p w14:paraId="09A80BA9" w14:textId="285AB7D4" w:rsidR="00AF4094" w:rsidRDefault="00000000">
          <w:pPr>
            <w:pStyle w:val="TOC1"/>
            <w:tabs>
              <w:tab w:val="left" w:pos="440"/>
              <w:tab w:val="right" w:leader="dot" w:pos="9350"/>
            </w:tabs>
            <w:rPr>
              <w:rFonts w:eastAsiaTheme="minorEastAsia"/>
              <w:noProof/>
              <w:kern w:val="2"/>
              <w14:ligatures w14:val="standardContextual"/>
            </w:rPr>
          </w:pPr>
          <w:hyperlink w:anchor="_Toc146027172" w:history="1">
            <w:r w:rsidR="00AF4094" w:rsidRPr="007F696F">
              <w:rPr>
                <w:rStyle w:val="Hyperlink"/>
                <w:b/>
                <w:bCs/>
                <w:noProof/>
              </w:rPr>
              <w:t>5.</w:t>
            </w:r>
            <w:r w:rsidR="00AF4094">
              <w:rPr>
                <w:rFonts w:eastAsiaTheme="minorEastAsia"/>
                <w:noProof/>
                <w:kern w:val="2"/>
                <w14:ligatures w14:val="standardContextual"/>
              </w:rPr>
              <w:tab/>
            </w:r>
            <w:r w:rsidR="00AF4094" w:rsidRPr="007F696F">
              <w:rPr>
                <w:rStyle w:val="Hyperlink"/>
                <w:b/>
                <w:bCs/>
                <w:noProof/>
              </w:rPr>
              <w:t>Test Case Dataset</w:t>
            </w:r>
            <w:r w:rsidR="00AF4094">
              <w:rPr>
                <w:noProof/>
                <w:webHidden/>
              </w:rPr>
              <w:tab/>
            </w:r>
            <w:r w:rsidR="00AF4094">
              <w:rPr>
                <w:noProof/>
                <w:webHidden/>
              </w:rPr>
              <w:fldChar w:fldCharType="begin"/>
            </w:r>
            <w:r w:rsidR="00AF4094">
              <w:rPr>
                <w:noProof/>
                <w:webHidden/>
              </w:rPr>
              <w:instrText xml:space="preserve"> PAGEREF _Toc146027172 \h </w:instrText>
            </w:r>
            <w:r w:rsidR="00AF4094">
              <w:rPr>
                <w:noProof/>
                <w:webHidden/>
              </w:rPr>
            </w:r>
            <w:r w:rsidR="00AF4094">
              <w:rPr>
                <w:noProof/>
                <w:webHidden/>
              </w:rPr>
              <w:fldChar w:fldCharType="separate"/>
            </w:r>
            <w:r w:rsidR="00AF4094">
              <w:rPr>
                <w:noProof/>
                <w:webHidden/>
              </w:rPr>
              <w:t>12</w:t>
            </w:r>
            <w:r w:rsidR="00AF4094">
              <w:rPr>
                <w:noProof/>
                <w:webHidden/>
              </w:rPr>
              <w:fldChar w:fldCharType="end"/>
            </w:r>
          </w:hyperlink>
        </w:p>
        <w:p w14:paraId="0ED3F83D" w14:textId="168164C0" w:rsidR="00AF4094" w:rsidRDefault="00000000">
          <w:pPr>
            <w:pStyle w:val="TOC1"/>
            <w:tabs>
              <w:tab w:val="left" w:pos="440"/>
              <w:tab w:val="right" w:leader="dot" w:pos="9350"/>
            </w:tabs>
            <w:rPr>
              <w:rFonts w:eastAsiaTheme="minorEastAsia"/>
              <w:noProof/>
              <w:kern w:val="2"/>
              <w14:ligatures w14:val="standardContextual"/>
            </w:rPr>
          </w:pPr>
          <w:hyperlink w:anchor="_Toc146027173" w:history="1">
            <w:r w:rsidR="00AF4094" w:rsidRPr="007F696F">
              <w:rPr>
                <w:rStyle w:val="Hyperlink"/>
                <w:b/>
                <w:bCs/>
                <w:noProof/>
              </w:rPr>
              <w:t>6.</w:t>
            </w:r>
            <w:r w:rsidR="00AF4094">
              <w:rPr>
                <w:rFonts w:eastAsiaTheme="minorEastAsia"/>
                <w:noProof/>
                <w:kern w:val="2"/>
                <w14:ligatures w14:val="standardContextual"/>
              </w:rPr>
              <w:tab/>
            </w:r>
            <w:r w:rsidR="00AF4094" w:rsidRPr="007F696F">
              <w:rPr>
                <w:rStyle w:val="Hyperlink"/>
                <w:b/>
                <w:bCs/>
                <w:noProof/>
              </w:rPr>
              <w:t>Processing Data – JMA_01 Mapping Data</w:t>
            </w:r>
            <w:r w:rsidR="00AF4094">
              <w:rPr>
                <w:noProof/>
                <w:webHidden/>
              </w:rPr>
              <w:tab/>
            </w:r>
            <w:r w:rsidR="00AF4094">
              <w:rPr>
                <w:noProof/>
                <w:webHidden/>
              </w:rPr>
              <w:fldChar w:fldCharType="begin"/>
            </w:r>
            <w:r w:rsidR="00AF4094">
              <w:rPr>
                <w:noProof/>
                <w:webHidden/>
              </w:rPr>
              <w:instrText xml:space="preserve"> PAGEREF _Toc146027173 \h </w:instrText>
            </w:r>
            <w:r w:rsidR="00AF4094">
              <w:rPr>
                <w:noProof/>
                <w:webHidden/>
              </w:rPr>
            </w:r>
            <w:r w:rsidR="00AF4094">
              <w:rPr>
                <w:noProof/>
                <w:webHidden/>
              </w:rPr>
              <w:fldChar w:fldCharType="separate"/>
            </w:r>
            <w:r w:rsidR="00AF4094">
              <w:rPr>
                <w:noProof/>
                <w:webHidden/>
              </w:rPr>
              <w:t>13</w:t>
            </w:r>
            <w:r w:rsidR="00AF4094">
              <w:rPr>
                <w:noProof/>
                <w:webHidden/>
              </w:rPr>
              <w:fldChar w:fldCharType="end"/>
            </w:r>
          </w:hyperlink>
        </w:p>
        <w:p w14:paraId="74E6E538" w14:textId="7650B01F" w:rsidR="00AF4094" w:rsidRDefault="00000000">
          <w:pPr>
            <w:pStyle w:val="TOC1"/>
            <w:tabs>
              <w:tab w:val="left" w:pos="440"/>
              <w:tab w:val="right" w:leader="dot" w:pos="9350"/>
            </w:tabs>
            <w:rPr>
              <w:rFonts w:eastAsiaTheme="minorEastAsia"/>
              <w:noProof/>
              <w:kern w:val="2"/>
              <w14:ligatures w14:val="standardContextual"/>
            </w:rPr>
          </w:pPr>
          <w:hyperlink w:anchor="_Toc146027174" w:history="1">
            <w:r w:rsidR="00AF4094" w:rsidRPr="007F696F">
              <w:rPr>
                <w:rStyle w:val="Hyperlink"/>
                <w:b/>
                <w:bCs/>
                <w:noProof/>
              </w:rPr>
              <w:t>7.</w:t>
            </w:r>
            <w:r w:rsidR="00AF4094">
              <w:rPr>
                <w:rFonts w:eastAsiaTheme="minorEastAsia"/>
                <w:noProof/>
                <w:kern w:val="2"/>
                <w14:ligatures w14:val="standardContextual"/>
              </w:rPr>
              <w:tab/>
            </w:r>
            <w:r w:rsidR="00AF4094" w:rsidRPr="007F696F">
              <w:rPr>
                <w:rStyle w:val="Hyperlink"/>
                <w:b/>
                <w:bCs/>
                <w:noProof/>
              </w:rPr>
              <w:t>Processing Data – JMA_01a Import User Data</w:t>
            </w:r>
            <w:r w:rsidR="00AF4094">
              <w:rPr>
                <w:noProof/>
                <w:webHidden/>
              </w:rPr>
              <w:tab/>
            </w:r>
            <w:r w:rsidR="00AF4094">
              <w:rPr>
                <w:noProof/>
                <w:webHidden/>
              </w:rPr>
              <w:fldChar w:fldCharType="begin"/>
            </w:r>
            <w:r w:rsidR="00AF4094">
              <w:rPr>
                <w:noProof/>
                <w:webHidden/>
              </w:rPr>
              <w:instrText xml:space="preserve"> PAGEREF _Toc146027174 \h </w:instrText>
            </w:r>
            <w:r w:rsidR="00AF4094">
              <w:rPr>
                <w:noProof/>
                <w:webHidden/>
              </w:rPr>
            </w:r>
            <w:r w:rsidR="00AF4094">
              <w:rPr>
                <w:noProof/>
                <w:webHidden/>
              </w:rPr>
              <w:fldChar w:fldCharType="separate"/>
            </w:r>
            <w:r w:rsidR="00AF4094">
              <w:rPr>
                <w:noProof/>
                <w:webHidden/>
              </w:rPr>
              <w:t>15</w:t>
            </w:r>
            <w:r w:rsidR="00AF4094">
              <w:rPr>
                <w:noProof/>
                <w:webHidden/>
              </w:rPr>
              <w:fldChar w:fldCharType="end"/>
            </w:r>
          </w:hyperlink>
        </w:p>
        <w:p w14:paraId="58F483DD" w14:textId="5C00C77B" w:rsidR="00AF4094" w:rsidRDefault="00000000">
          <w:pPr>
            <w:pStyle w:val="TOC1"/>
            <w:tabs>
              <w:tab w:val="left" w:pos="440"/>
              <w:tab w:val="right" w:leader="dot" w:pos="9350"/>
            </w:tabs>
            <w:rPr>
              <w:rFonts w:eastAsiaTheme="minorEastAsia"/>
              <w:noProof/>
              <w:kern w:val="2"/>
              <w14:ligatures w14:val="standardContextual"/>
            </w:rPr>
          </w:pPr>
          <w:hyperlink w:anchor="_Toc146027175" w:history="1">
            <w:r w:rsidR="00AF4094" w:rsidRPr="007F696F">
              <w:rPr>
                <w:rStyle w:val="Hyperlink"/>
                <w:b/>
                <w:bCs/>
                <w:noProof/>
              </w:rPr>
              <w:t>8.</w:t>
            </w:r>
            <w:r w:rsidR="00AF4094">
              <w:rPr>
                <w:rFonts w:eastAsiaTheme="minorEastAsia"/>
                <w:noProof/>
                <w:kern w:val="2"/>
                <w14:ligatures w14:val="standardContextual"/>
              </w:rPr>
              <w:tab/>
            </w:r>
            <w:r w:rsidR="00AF4094" w:rsidRPr="007F696F">
              <w:rPr>
                <w:rStyle w:val="Hyperlink"/>
                <w:b/>
                <w:bCs/>
                <w:noProof/>
              </w:rPr>
              <w:t>Processing Data – JMA_02 Normalize Data</w:t>
            </w:r>
            <w:r w:rsidR="00AF4094">
              <w:rPr>
                <w:noProof/>
                <w:webHidden/>
              </w:rPr>
              <w:tab/>
            </w:r>
            <w:r w:rsidR="00AF4094">
              <w:rPr>
                <w:noProof/>
                <w:webHidden/>
              </w:rPr>
              <w:fldChar w:fldCharType="begin"/>
            </w:r>
            <w:r w:rsidR="00AF4094">
              <w:rPr>
                <w:noProof/>
                <w:webHidden/>
              </w:rPr>
              <w:instrText xml:space="preserve"> PAGEREF _Toc146027175 \h </w:instrText>
            </w:r>
            <w:r w:rsidR="00AF4094">
              <w:rPr>
                <w:noProof/>
                <w:webHidden/>
              </w:rPr>
            </w:r>
            <w:r w:rsidR="00AF4094">
              <w:rPr>
                <w:noProof/>
                <w:webHidden/>
              </w:rPr>
              <w:fldChar w:fldCharType="separate"/>
            </w:r>
            <w:r w:rsidR="00AF4094">
              <w:rPr>
                <w:noProof/>
                <w:webHidden/>
              </w:rPr>
              <w:t>16</w:t>
            </w:r>
            <w:r w:rsidR="00AF4094">
              <w:rPr>
                <w:noProof/>
                <w:webHidden/>
              </w:rPr>
              <w:fldChar w:fldCharType="end"/>
            </w:r>
          </w:hyperlink>
        </w:p>
        <w:p w14:paraId="37738C21" w14:textId="588B849D" w:rsidR="00AF4094" w:rsidRDefault="00000000">
          <w:pPr>
            <w:pStyle w:val="TOC1"/>
            <w:tabs>
              <w:tab w:val="left" w:pos="440"/>
              <w:tab w:val="right" w:leader="dot" w:pos="9350"/>
            </w:tabs>
            <w:rPr>
              <w:rFonts w:eastAsiaTheme="minorEastAsia"/>
              <w:noProof/>
              <w:kern w:val="2"/>
              <w14:ligatures w14:val="standardContextual"/>
            </w:rPr>
          </w:pPr>
          <w:hyperlink w:anchor="_Toc146027176" w:history="1">
            <w:r w:rsidR="00AF4094" w:rsidRPr="007F696F">
              <w:rPr>
                <w:rStyle w:val="Hyperlink"/>
                <w:b/>
                <w:bCs/>
                <w:noProof/>
              </w:rPr>
              <w:t>9.</w:t>
            </w:r>
            <w:r w:rsidR="00AF4094">
              <w:rPr>
                <w:rFonts w:eastAsiaTheme="minorEastAsia"/>
                <w:noProof/>
                <w:kern w:val="2"/>
                <w14:ligatures w14:val="standardContextual"/>
              </w:rPr>
              <w:tab/>
            </w:r>
            <w:r w:rsidR="00AF4094" w:rsidRPr="007F696F">
              <w:rPr>
                <w:rStyle w:val="Hyperlink"/>
                <w:b/>
                <w:bCs/>
                <w:noProof/>
              </w:rPr>
              <w:t>Processing Data – JMA_03 Stats</w:t>
            </w:r>
            <w:r w:rsidR="00AF4094">
              <w:rPr>
                <w:noProof/>
                <w:webHidden/>
              </w:rPr>
              <w:tab/>
            </w:r>
            <w:r w:rsidR="00AF4094">
              <w:rPr>
                <w:noProof/>
                <w:webHidden/>
              </w:rPr>
              <w:fldChar w:fldCharType="begin"/>
            </w:r>
            <w:r w:rsidR="00AF4094">
              <w:rPr>
                <w:noProof/>
                <w:webHidden/>
              </w:rPr>
              <w:instrText xml:space="preserve"> PAGEREF _Toc146027176 \h </w:instrText>
            </w:r>
            <w:r w:rsidR="00AF4094">
              <w:rPr>
                <w:noProof/>
                <w:webHidden/>
              </w:rPr>
            </w:r>
            <w:r w:rsidR="00AF4094">
              <w:rPr>
                <w:noProof/>
                <w:webHidden/>
              </w:rPr>
              <w:fldChar w:fldCharType="separate"/>
            </w:r>
            <w:r w:rsidR="00AF4094">
              <w:rPr>
                <w:noProof/>
                <w:webHidden/>
              </w:rPr>
              <w:t>17</w:t>
            </w:r>
            <w:r w:rsidR="00AF4094">
              <w:rPr>
                <w:noProof/>
                <w:webHidden/>
              </w:rPr>
              <w:fldChar w:fldCharType="end"/>
            </w:r>
          </w:hyperlink>
        </w:p>
        <w:p w14:paraId="66D39578" w14:textId="4ED44772" w:rsidR="00AF4094" w:rsidRDefault="00000000">
          <w:pPr>
            <w:pStyle w:val="TOC1"/>
            <w:tabs>
              <w:tab w:val="left" w:pos="660"/>
              <w:tab w:val="right" w:leader="dot" w:pos="9350"/>
            </w:tabs>
            <w:rPr>
              <w:rFonts w:eastAsiaTheme="minorEastAsia"/>
              <w:noProof/>
              <w:kern w:val="2"/>
              <w14:ligatures w14:val="standardContextual"/>
            </w:rPr>
          </w:pPr>
          <w:hyperlink w:anchor="_Toc146027177" w:history="1">
            <w:r w:rsidR="00AF4094" w:rsidRPr="007F696F">
              <w:rPr>
                <w:rStyle w:val="Hyperlink"/>
                <w:b/>
                <w:bCs/>
                <w:noProof/>
              </w:rPr>
              <w:t>10.</w:t>
            </w:r>
            <w:r w:rsidR="00AF4094">
              <w:rPr>
                <w:rFonts w:eastAsiaTheme="minorEastAsia"/>
                <w:noProof/>
                <w:kern w:val="2"/>
                <w14:ligatures w14:val="standardContextual"/>
              </w:rPr>
              <w:tab/>
            </w:r>
            <w:r w:rsidR="00AF4094" w:rsidRPr="007F696F">
              <w:rPr>
                <w:rStyle w:val="Hyperlink"/>
                <w:b/>
                <w:bCs/>
                <w:noProof/>
              </w:rPr>
              <w:t>JMA_03 – Figure Settings</w:t>
            </w:r>
            <w:r w:rsidR="00AF4094">
              <w:rPr>
                <w:noProof/>
                <w:webHidden/>
              </w:rPr>
              <w:tab/>
            </w:r>
            <w:r w:rsidR="00AF4094">
              <w:rPr>
                <w:noProof/>
                <w:webHidden/>
              </w:rPr>
              <w:fldChar w:fldCharType="begin"/>
            </w:r>
            <w:r w:rsidR="00AF4094">
              <w:rPr>
                <w:noProof/>
                <w:webHidden/>
              </w:rPr>
              <w:instrText xml:space="preserve"> PAGEREF _Toc146027177 \h </w:instrText>
            </w:r>
            <w:r w:rsidR="00AF4094">
              <w:rPr>
                <w:noProof/>
                <w:webHidden/>
              </w:rPr>
            </w:r>
            <w:r w:rsidR="00AF4094">
              <w:rPr>
                <w:noProof/>
                <w:webHidden/>
              </w:rPr>
              <w:fldChar w:fldCharType="separate"/>
            </w:r>
            <w:r w:rsidR="00AF4094">
              <w:rPr>
                <w:noProof/>
                <w:webHidden/>
              </w:rPr>
              <w:t>25</w:t>
            </w:r>
            <w:r w:rsidR="00AF4094">
              <w:rPr>
                <w:noProof/>
                <w:webHidden/>
              </w:rPr>
              <w:fldChar w:fldCharType="end"/>
            </w:r>
          </w:hyperlink>
        </w:p>
        <w:p w14:paraId="5E1A015F" w14:textId="303F5ABB" w:rsidR="00AF4094" w:rsidRDefault="00000000">
          <w:pPr>
            <w:pStyle w:val="TOC1"/>
            <w:tabs>
              <w:tab w:val="left" w:pos="660"/>
              <w:tab w:val="right" w:leader="dot" w:pos="9350"/>
            </w:tabs>
            <w:rPr>
              <w:rFonts w:eastAsiaTheme="minorEastAsia"/>
              <w:noProof/>
              <w:kern w:val="2"/>
              <w14:ligatures w14:val="standardContextual"/>
            </w:rPr>
          </w:pPr>
          <w:hyperlink w:anchor="_Toc146027178" w:history="1">
            <w:r w:rsidR="00AF4094" w:rsidRPr="007F696F">
              <w:rPr>
                <w:rStyle w:val="Hyperlink"/>
                <w:b/>
                <w:bCs/>
                <w:noProof/>
              </w:rPr>
              <w:t>11.</w:t>
            </w:r>
            <w:r w:rsidR="00AF4094">
              <w:rPr>
                <w:rFonts w:eastAsiaTheme="minorEastAsia"/>
                <w:noProof/>
                <w:kern w:val="2"/>
                <w14:ligatures w14:val="standardContextual"/>
              </w:rPr>
              <w:tab/>
            </w:r>
            <w:r w:rsidR="00AF4094" w:rsidRPr="007F696F">
              <w:rPr>
                <w:rStyle w:val="Hyperlink"/>
                <w:b/>
                <w:bCs/>
                <w:noProof/>
              </w:rPr>
              <w:t>Interpreting Results – Location</w:t>
            </w:r>
            <w:r w:rsidR="00AF4094">
              <w:rPr>
                <w:noProof/>
                <w:webHidden/>
              </w:rPr>
              <w:tab/>
            </w:r>
            <w:r w:rsidR="00AF4094">
              <w:rPr>
                <w:noProof/>
                <w:webHidden/>
              </w:rPr>
              <w:fldChar w:fldCharType="begin"/>
            </w:r>
            <w:r w:rsidR="00AF4094">
              <w:rPr>
                <w:noProof/>
                <w:webHidden/>
              </w:rPr>
              <w:instrText xml:space="preserve"> PAGEREF _Toc146027178 \h </w:instrText>
            </w:r>
            <w:r w:rsidR="00AF4094">
              <w:rPr>
                <w:noProof/>
                <w:webHidden/>
              </w:rPr>
            </w:r>
            <w:r w:rsidR="00AF4094">
              <w:rPr>
                <w:noProof/>
                <w:webHidden/>
              </w:rPr>
              <w:fldChar w:fldCharType="separate"/>
            </w:r>
            <w:r w:rsidR="00AF4094">
              <w:rPr>
                <w:noProof/>
                <w:webHidden/>
              </w:rPr>
              <w:t>29</w:t>
            </w:r>
            <w:r w:rsidR="00AF4094">
              <w:rPr>
                <w:noProof/>
                <w:webHidden/>
              </w:rPr>
              <w:fldChar w:fldCharType="end"/>
            </w:r>
          </w:hyperlink>
        </w:p>
        <w:p w14:paraId="26B37F1E" w14:textId="65CF5936" w:rsidR="00AF4094" w:rsidRDefault="00000000">
          <w:pPr>
            <w:pStyle w:val="TOC1"/>
            <w:tabs>
              <w:tab w:val="left" w:pos="660"/>
              <w:tab w:val="right" w:leader="dot" w:pos="9350"/>
            </w:tabs>
            <w:rPr>
              <w:rFonts w:eastAsiaTheme="minorEastAsia"/>
              <w:noProof/>
              <w:kern w:val="2"/>
              <w14:ligatures w14:val="standardContextual"/>
            </w:rPr>
          </w:pPr>
          <w:hyperlink w:anchor="_Toc146027179" w:history="1">
            <w:r w:rsidR="00AF4094" w:rsidRPr="007F696F">
              <w:rPr>
                <w:rStyle w:val="Hyperlink"/>
                <w:b/>
                <w:bCs/>
                <w:noProof/>
              </w:rPr>
              <w:t>12.</w:t>
            </w:r>
            <w:r w:rsidR="00AF4094">
              <w:rPr>
                <w:rFonts w:eastAsiaTheme="minorEastAsia"/>
                <w:noProof/>
                <w:kern w:val="2"/>
                <w14:ligatures w14:val="standardContextual"/>
              </w:rPr>
              <w:tab/>
            </w:r>
            <w:r w:rsidR="00AF4094" w:rsidRPr="007F696F">
              <w:rPr>
                <w:rStyle w:val="Hyperlink"/>
                <w:b/>
                <w:bCs/>
                <w:noProof/>
              </w:rPr>
              <w:t>Frequently Asked Questions – FAQs</w:t>
            </w:r>
            <w:r w:rsidR="00AF4094">
              <w:rPr>
                <w:noProof/>
                <w:webHidden/>
              </w:rPr>
              <w:tab/>
            </w:r>
            <w:r w:rsidR="00AF4094">
              <w:rPr>
                <w:noProof/>
                <w:webHidden/>
              </w:rPr>
              <w:fldChar w:fldCharType="begin"/>
            </w:r>
            <w:r w:rsidR="00AF4094">
              <w:rPr>
                <w:noProof/>
                <w:webHidden/>
              </w:rPr>
              <w:instrText xml:space="preserve"> PAGEREF _Toc146027179 \h </w:instrText>
            </w:r>
            <w:r w:rsidR="00AF4094">
              <w:rPr>
                <w:noProof/>
                <w:webHidden/>
              </w:rPr>
            </w:r>
            <w:r w:rsidR="00AF4094">
              <w:rPr>
                <w:noProof/>
                <w:webHidden/>
              </w:rPr>
              <w:fldChar w:fldCharType="separate"/>
            </w:r>
            <w:r w:rsidR="00AF4094">
              <w:rPr>
                <w:noProof/>
                <w:webHidden/>
              </w:rPr>
              <w:t>32</w:t>
            </w:r>
            <w:r w:rsidR="00AF4094">
              <w:rPr>
                <w:noProof/>
                <w:webHidden/>
              </w:rPr>
              <w:fldChar w:fldCharType="end"/>
            </w:r>
          </w:hyperlink>
        </w:p>
        <w:p w14:paraId="61C7AC9D" w14:textId="4F206110"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bookmarkStart w:id="2" w:name="_Toc146027167"/>
      <w:r>
        <w:rPr>
          <w:b/>
          <w:bCs/>
          <w:color w:val="C00000"/>
        </w:rPr>
        <w:t>Workflow</w:t>
      </w:r>
      <w:bookmarkEnd w:id="2"/>
    </w:p>
    <w:p w14:paraId="64C66737" w14:textId="27A79D0B" w:rsidR="00C55596" w:rsidRPr="00C55596" w:rsidRDefault="00C55596" w:rsidP="00C55596">
      <w:r>
        <w:rPr>
          <w:noProof/>
        </w:rPr>
        <w:drawing>
          <wp:inline distT="0" distB="0" distL="0" distR="0" wp14:anchorId="644088FC" wp14:editId="54C3F393">
            <wp:extent cx="5889993" cy="270497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889993" cy="2704972"/>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bookmarkStart w:id="3" w:name="_Toc146027168"/>
      <w:r>
        <w:rPr>
          <w:b/>
          <w:bCs/>
          <w:color w:val="C00000"/>
        </w:rPr>
        <w:lastRenderedPageBreak/>
        <w:t>Statistical Parametric Mapping (SPM) Toolbox</w:t>
      </w:r>
      <w:bookmarkEnd w:id="3"/>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4" w:name="_Toc146027169"/>
      <w:r>
        <w:rPr>
          <w:b/>
          <w:bCs/>
          <w:color w:val="C00000"/>
        </w:rPr>
        <w:lastRenderedPageBreak/>
        <w:t xml:space="preserve">Participant </w:t>
      </w:r>
      <w:r w:rsidR="005B6959">
        <w:rPr>
          <w:b/>
          <w:bCs/>
          <w:color w:val="C00000"/>
        </w:rPr>
        <w:t>Files</w:t>
      </w:r>
      <w:bookmarkEnd w:id="4"/>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w:t>
      </w:r>
      <w:proofErr w:type="spellStart"/>
      <w:r>
        <w:t>stl</w:t>
      </w:r>
      <w:proofErr w:type="spellEnd"/>
      <w:r>
        <w:t>)</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Each of the bone .</w:t>
      </w:r>
      <w:proofErr w:type="spellStart"/>
      <w:r w:rsidR="004A7EB4">
        <w:t>stl</w:t>
      </w:r>
      <w:proofErr w:type="spellEnd"/>
      <w:r w:rsidR="004A7EB4">
        <w:t xml:space="preserve">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w:t>
      </w:r>
      <w:proofErr w:type="spellStart"/>
      <w:r w:rsidR="004A7EB4">
        <w:t>stl</w:t>
      </w:r>
      <w:proofErr w:type="spellEnd"/>
      <w:r w:rsidR="004A7EB4">
        <w:t xml:space="preserve">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w:t>
      </w:r>
      <w:proofErr w:type="spellStart"/>
      <w:r w:rsidR="004A7EB4">
        <w:t>stl</w:t>
      </w:r>
      <w:proofErr w:type="spellEnd"/>
      <w:r w:rsidR="004A7EB4">
        <w:t xml:space="preserve"> filenames</w:t>
      </w:r>
      <w:r w:rsidR="00743A7F">
        <w:t xml:space="preserve">, </w:t>
      </w:r>
      <w:proofErr w:type="spellStart"/>
      <w:r w:rsidR="00743A7F" w:rsidRPr="00743A7F">
        <w:rPr>
          <w:i/>
          <w:iCs/>
        </w:rPr>
        <w:t>ParticipantID</w:t>
      </w:r>
      <w:r w:rsidR="00743A7F">
        <w:t>_Talus_left.stl</w:t>
      </w:r>
      <w:proofErr w:type="spellEnd"/>
      <w:r w:rsidR="004A7EB4">
        <w:t>. If no laterality is included in either of the .</w:t>
      </w:r>
      <w:proofErr w:type="spellStart"/>
      <w:r w:rsidR="004A7EB4">
        <w:t>stl</w:t>
      </w:r>
      <w:proofErr w:type="spellEnd"/>
      <w:r w:rsidR="004A7EB4">
        <w:t xml:space="preserve">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w:t>
      </w:r>
      <w:proofErr w:type="spellStart"/>
      <w:r w:rsidR="004A7EB4">
        <w:t>ShapeWorks</w:t>
      </w:r>
      <w:proofErr w:type="spellEnd"/>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w:t>
      </w:r>
      <w:proofErr w:type="spellStart"/>
      <w:r>
        <w:t>local.particles</w:t>
      </w:r>
      <w:proofErr w:type="spellEnd"/>
      <w:r>
        <w:t>)</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w:t>
      </w:r>
      <w:proofErr w:type="spellStart"/>
      <w:r w:rsidR="00C32957">
        <w:t>ShapeWorks</w:t>
      </w:r>
      <w:proofErr w:type="spellEnd"/>
      <w:r w:rsidR="00C32957">
        <w:t xml:space="preserve"> and can be found within its project file. The </w:t>
      </w:r>
      <w:proofErr w:type="spellStart"/>
      <w:r w:rsidR="00C32957">
        <w:t>world.particles</w:t>
      </w:r>
      <w:proofErr w:type="spellEnd"/>
      <w:r w:rsidR="00C32957">
        <w:t xml:space="preserve"> </w:t>
      </w:r>
      <w:r w:rsidR="00743A7F">
        <w:t xml:space="preserve">particle locations are on the surface of the models from the groom steps. The </w:t>
      </w:r>
      <w:proofErr w:type="spellStart"/>
      <w:r w:rsidR="00743A7F">
        <w:t>local.particles</w:t>
      </w:r>
      <w:proofErr w:type="spellEnd"/>
      <w:r w:rsidR="00743A7F">
        <w:t xml:space="preserve"> particle locations are on the surface of the models when they are imported into </w:t>
      </w:r>
      <w:proofErr w:type="spellStart"/>
      <w:r w:rsidR="00743A7F">
        <w:t>ShapeWorks</w:t>
      </w:r>
      <w:proofErr w:type="spellEnd"/>
      <w:r w:rsidR="00743A7F">
        <w:t xml:space="preserve">. This toolbox uses the </w:t>
      </w:r>
      <w:proofErr w:type="spellStart"/>
      <w:r w:rsidR="00743A7F" w:rsidRPr="006C5E5A">
        <w:rPr>
          <w:b/>
          <w:bCs/>
        </w:rPr>
        <w:t>local.particles</w:t>
      </w:r>
      <w:proofErr w:type="spellEnd"/>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t>
      </w:r>
      <w:proofErr w:type="spellStart"/>
      <w:r w:rsidR="00C75933">
        <w:t>world.particles</w:t>
      </w:r>
      <w:proofErr w:type="spellEnd"/>
      <w:r w:rsidR="00C75933">
        <w:t xml:space="preserve">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w:t>
      </w:r>
      <w:proofErr w:type="spellStart"/>
      <w:r w:rsidR="00C75933">
        <w:t>stl</w:t>
      </w:r>
      <w:proofErr w:type="spellEnd"/>
      <w:r w:rsidR="00C75933">
        <w:t xml:space="preserve">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5" w:name="_Toc146027170"/>
      <w:r>
        <w:rPr>
          <w:b/>
          <w:bCs/>
          <w:color w:val="C00000"/>
        </w:rPr>
        <w:lastRenderedPageBreak/>
        <w:t>Study Group Files</w:t>
      </w:r>
      <w:bookmarkEnd w:id="5"/>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w:t>
      </w:r>
      <w:proofErr w:type="spellStart"/>
      <w:r w:rsidR="00AB2AC8">
        <w:rPr>
          <w:b/>
          <w:bCs/>
        </w:rPr>
        <w:t>Mean_Models</w:t>
      </w:r>
      <w:proofErr w:type="spellEnd"/>
      <w:r w:rsidR="00AB2AC8">
        <w:rPr>
          <w:b/>
          <w:bCs/>
        </w:rPr>
        <w:t xml:space="preserve">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w:t>
      </w:r>
      <w:proofErr w:type="spellStart"/>
      <w:r w:rsidRPr="00990B23">
        <w:t>stl</w:t>
      </w:r>
      <w:proofErr w:type="spellEnd"/>
      <w:r w:rsidRPr="00990B23">
        <w:t>)</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proofErr w:type="spellStart"/>
      <w:r w:rsidRPr="00990B23">
        <w:rPr>
          <w:i/>
          <w:iCs/>
        </w:rPr>
        <w:t>ShapeWorks</w:t>
      </w:r>
      <w:proofErr w:type="spellEnd"/>
      <w:r w:rsidRPr="00990B23">
        <w:rPr>
          <w:i/>
          <w:iCs/>
        </w:rPr>
        <w:t xml:space="preserve">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s</w:t>
      </w:r>
      <w:r w:rsidR="00456DE9">
        <w:t>tl</w:t>
      </w:r>
      <w:proofErr w:type="spellEnd"/>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proofErr w:type="spellStart"/>
      <w:r w:rsidRPr="00990B23">
        <w:rPr>
          <w:i/>
          <w:iCs/>
        </w:rPr>
        <w:t>ShapeWorks</w:t>
      </w:r>
      <w:proofErr w:type="spellEnd"/>
      <w:r w:rsidRPr="00990B23">
        <w:rPr>
          <w:i/>
          <w:iCs/>
        </w:rPr>
        <w:t xml:space="preserve">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proofErr w:type="spellStart"/>
      <w:r w:rsidR="001537BF">
        <w:rPr>
          <w:i/>
          <w:iCs/>
        </w:rPr>
        <w:t>Mean_StudyGroup_BoneName.</w:t>
      </w:r>
      <w:r w:rsidR="001537BF">
        <w:t>particles</w:t>
      </w:r>
      <w:proofErr w:type="spellEnd"/>
      <w:r w:rsidR="001537BF">
        <w:t>).</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6" w:name="_Toc146027171"/>
      <w:r>
        <w:rPr>
          <w:b/>
          <w:bCs/>
          <w:color w:val="C00000"/>
        </w:rPr>
        <w:lastRenderedPageBreak/>
        <w:t>Data Consolidation</w:t>
      </w:r>
      <w:bookmarkEnd w:id="6"/>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is suggested to place outside of the JMA directory so that</w:t>
      </w:r>
      <w:r w:rsidR="00C26385">
        <w:t xml:space="preserve"> your data is not deleted by GitHub when pulling any future releases.</w:t>
      </w:r>
      <w:r>
        <w:t xml:space="preserve">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w:t>
      </w:r>
      <w:proofErr w:type="spellStart"/>
      <w:r w:rsidR="003D2D65">
        <w:t>NonAD</w:t>
      </w:r>
      <w:proofErr w:type="spellEnd"/>
      <w:r w:rsidR="003D2D65">
        <w:t xml:space="preserve">,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00B72BFF">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575" cy="2873884"/>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7" w:name="_Toc146027172"/>
      <w:r>
        <w:rPr>
          <w:b/>
          <w:bCs/>
          <w:color w:val="C00000"/>
        </w:rPr>
        <w:lastRenderedPageBreak/>
        <w:t>Test Case Dataset</w:t>
      </w:r>
      <w:bookmarkEnd w:id="7"/>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8" w:name="_Toc146027173"/>
      <w:r>
        <w:rPr>
          <w:b/>
          <w:bCs/>
          <w:color w:val="C00000"/>
        </w:rPr>
        <w:lastRenderedPageBreak/>
        <w:t>Processing Data – JMA_01 Mapping Data</w:t>
      </w:r>
      <w:bookmarkEnd w:id="8"/>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16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greatly affects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som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3BDDD8C9" w:rsidR="00777FE9" w:rsidRDefault="00777FE9" w:rsidP="00777FE9">
      <w:pPr>
        <w:pStyle w:val="ListParagraph"/>
        <w:numPr>
          <w:ilvl w:val="0"/>
          <w:numId w:val="10"/>
        </w:numPr>
        <w:spacing w:after="0"/>
        <w:jc w:val="both"/>
      </w:pPr>
      <w:r>
        <w:t>Enter the name of bone that data will be mapped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6FB5C5B3" w:rsidR="00777FE9" w:rsidRDefault="00777FE9" w:rsidP="00777FE9">
      <w:pPr>
        <w:pStyle w:val="ListParagraph"/>
        <w:numPr>
          <w:ilvl w:val="0"/>
          <w:numId w:val="10"/>
        </w:numPr>
        <w:spacing w:after="0"/>
        <w:jc w:val="both"/>
      </w:pPr>
      <w:r>
        <w:t xml:space="preserve">Enter number of study groups – this is how many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is </w:t>
      </w:r>
      <w:r w:rsidR="00FF7260">
        <w:t>not selected</w:t>
      </w:r>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long periods of time and in case of power outage, unexpected software updates, etc.</w:t>
      </w:r>
      <w:r>
        <w:t xml:space="preserve"> </w:t>
      </w:r>
    </w:p>
    <w:p w14:paraId="21442268" w14:textId="77777777" w:rsidR="003477BA" w:rsidRDefault="00777FE9" w:rsidP="003477BA">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48C79EE4" w:rsidR="00777FE9" w:rsidRDefault="00777FE9" w:rsidP="003477BA">
      <w:pPr>
        <w:pStyle w:val="ListParagraph"/>
        <w:numPr>
          <w:ilvl w:val="0"/>
          <w:numId w:val="10"/>
        </w:numPr>
        <w:spacing w:after="0"/>
        <w:jc w:val="both"/>
      </w:pPr>
      <w:r>
        <w:t>Would you like to save coverage area .</w:t>
      </w:r>
      <w:proofErr w:type="spellStart"/>
      <w:r>
        <w:t>stl</w:t>
      </w:r>
      <w:proofErr w:type="spellEnd"/>
      <w:r>
        <w:t xml:space="preserve"> files for each time step? – </w:t>
      </w:r>
      <w:r w:rsidR="003477BA">
        <w:t>Selecting or checking this box</w:t>
      </w:r>
      <w:r>
        <w:t xml:space="preserve"> will save the coverage surface bone .</w:t>
      </w:r>
      <w:proofErr w:type="spellStart"/>
      <w:r>
        <w:t>stl</w:t>
      </w:r>
      <w:proofErr w:type="spellEnd"/>
      <w:r>
        <w:t xml:space="preserve"> files. Specifically, it will only save the mapped surface unless the surface area on both surfaces are being calculated (from previous input), in which case it will save both surfaces.</w:t>
      </w:r>
    </w:p>
    <w:p w14:paraId="719DC334" w14:textId="08BB8BA4" w:rsidR="003477BA" w:rsidRDefault="003477BA" w:rsidP="003477BA">
      <w:pPr>
        <w:pStyle w:val="ListParagraph"/>
        <w:numPr>
          <w:ilvl w:val="0"/>
          <w:numId w:val="10"/>
        </w:numPr>
        <w:spacing w:after="0"/>
        <w:jc w:val="both"/>
      </w:pPr>
      <w:r>
        <w:lastRenderedPageBreak/>
        <w:t xml:space="preserve">Do you need to align the particles to the surface meshes? – Selecting or checking this box will run an iterative closest point algorithm using lowest RMSE to align the correspondence particles from </w:t>
      </w:r>
      <w:proofErr w:type="spellStart"/>
      <w:r>
        <w:t>local.particles</w:t>
      </w:r>
      <w:proofErr w:type="spellEnd"/>
      <w:r>
        <w:t xml:space="preserve"> to the surfaces meshes from the .</w:t>
      </w:r>
      <w:proofErr w:type="spellStart"/>
      <w:r>
        <w:t>stl</w:t>
      </w:r>
      <w:proofErr w:type="spellEnd"/>
      <w:r>
        <w:t xml:space="preserve"> files. You only need to select this option if they are in different coordinate spaces from one another.</w:t>
      </w:r>
    </w:p>
    <w:p w14:paraId="07BD84D8" w14:textId="35C6A9B3" w:rsidR="003477BA" w:rsidRDefault="003477BA" w:rsidP="003477BA">
      <w:pPr>
        <w:pStyle w:val="ListParagraph"/>
        <w:numPr>
          <w:ilvl w:val="0"/>
          <w:numId w:val="10"/>
        </w:numPr>
        <w:spacing w:after="0"/>
        <w:jc w:val="both"/>
      </w:pPr>
      <w:r>
        <w:t>Troubleshoot? – Selecting or checking this box will plot the correspondence particles and bones of each subject so you can verify that everything is properly aligned.</w:t>
      </w:r>
    </w:p>
    <w:p w14:paraId="5584B1C1" w14:textId="4FD57E39" w:rsidR="00777FE9" w:rsidRPr="00777FE9" w:rsidRDefault="003477BA" w:rsidP="003477BA">
      <w:pPr>
        <w:spacing w:after="0"/>
        <w:jc w:val="center"/>
        <w:rPr>
          <w:b/>
          <w:bCs/>
        </w:rPr>
      </w:pPr>
      <w:r>
        <w:rPr>
          <w:noProof/>
        </w:rPr>
        <w:drawing>
          <wp:inline distT="0" distB="0" distL="0" distR="0" wp14:anchorId="4C581E1C" wp14:editId="3CD8E8C5">
            <wp:extent cx="5943600" cy="3999865"/>
            <wp:effectExtent l="0" t="0" r="0" b="635"/>
            <wp:docPr id="17774676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467643" name="Picture 1" descr="A screenshot of a computer&#10;&#10;Description automatically generated"/>
                    <pic:cNvPicPr/>
                  </pic:nvPicPr>
                  <pic:blipFill>
                    <a:blip r:embed="rId20"/>
                    <a:stretch>
                      <a:fillRect/>
                    </a:stretch>
                  </pic:blipFill>
                  <pic:spPr>
                    <a:xfrm>
                      <a:off x="0" y="0"/>
                      <a:ext cx="5943600" cy="3999865"/>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9" w:name="_Toc146027174"/>
      <w:r>
        <w:rPr>
          <w:b/>
          <w:bCs/>
          <w:color w:val="C00000"/>
        </w:rPr>
        <w:lastRenderedPageBreak/>
        <w:t>Processing Data – JMA_01a Import User Data</w:t>
      </w:r>
      <w:bookmarkEnd w:id="9"/>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w:t>
      </w:r>
      <w:proofErr w:type="spellStart"/>
      <w:r>
        <w:t>fea</w:t>
      </w:r>
      <w:proofErr w:type="spellEnd"/>
      <w:r>
        <w:t>’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bookmarkStart w:id="10" w:name="_Toc146027175"/>
      <w:r w:rsidRPr="001B6F61">
        <w:rPr>
          <w:b/>
          <w:bCs/>
          <w:color w:val="C00000"/>
        </w:rPr>
        <w:lastRenderedPageBreak/>
        <w:t>Processing Data – JMA_02 Normalize Data</w:t>
      </w:r>
      <w:bookmarkEnd w:id="10"/>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proofErr w:type="spellStart"/>
      <w:r>
        <w:t>Normalized_Data</w:t>
      </w:r>
      <w:proofErr w:type="spellEnd"/>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34EBAE96" w:rsidR="00000808" w:rsidRPr="00000808" w:rsidRDefault="00C26385" w:rsidP="00000808">
      <w:pPr>
        <w:spacing w:before="240" w:after="0"/>
        <w:jc w:val="center"/>
      </w:pPr>
      <w:r>
        <w:rPr>
          <w:noProof/>
        </w:rPr>
        <w:drawing>
          <wp:inline distT="0" distB="0" distL="0" distR="0" wp14:anchorId="50959066" wp14:editId="14D18614">
            <wp:extent cx="5334000" cy="2447925"/>
            <wp:effectExtent l="0" t="0" r="0" b="9525"/>
            <wp:docPr id="45965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2359" name="Picture 1" descr="A screenshot of a computer&#10;&#10;Description automatically generated"/>
                    <pic:cNvPicPr/>
                  </pic:nvPicPr>
                  <pic:blipFill>
                    <a:blip r:embed="rId22"/>
                    <a:stretch>
                      <a:fillRect/>
                    </a:stretch>
                  </pic:blipFill>
                  <pic:spPr>
                    <a:xfrm>
                      <a:off x="0" y="0"/>
                      <a:ext cx="5334000" cy="24479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11" w:name="_Toc146027176"/>
      <w:r w:rsidRPr="001B6F61">
        <w:rPr>
          <w:b/>
          <w:bCs/>
          <w:color w:val="C00000"/>
        </w:rPr>
        <w:lastRenderedPageBreak/>
        <w:t>Processing Data – JMA_03 Stats</w:t>
      </w:r>
      <w:bookmarkEnd w:id="11"/>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64B1D524"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several options for comparing or visualizing results. Each statistical analysis is performed at each correspondence particle and currently is not spatially connected. Options for analysis </w:t>
      </w:r>
      <w:r w:rsidR="00E2270A">
        <w:t>include</w:t>
      </w:r>
      <w:r w:rsidR="00C26385">
        <w:t xml:space="preserve"> </w:t>
      </w:r>
      <w:r w:rsidR="00E2270A">
        <w:t>Student’s</w:t>
      </w:r>
      <w:r w:rsidR="00C26385">
        <w:t xml:space="preserve">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been included to </w:t>
      </w:r>
      <w:r w:rsidR="00E2270A">
        <w:t>date but</w:t>
      </w:r>
      <w:r w:rsidR="00C177A2">
        <w:t xml:space="preserve"> will be in the future.</w:t>
      </w:r>
    </w:p>
    <w:p w14:paraId="3A9C13BF" w14:textId="2E74BBE3" w:rsidR="00C177A2" w:rsidRPr="00727C27" w:rsidRDefault="00C177A2" w:rsidP="00C177A2">
      <w:pPr>
        <w:spacing w:before="240" w:after="0"/>
        <w:ind w:left="360"/>
        <w:jc w:val="center"/>
      </w:pPr>
      <w:r>
        <w:rPr>
          <w:noProof/>
        </w:rPr>
        <w:drawing>
          <wp:inline distT="0" distB="0" distL="0" distR="0" wp14:anchorId="4F58C8F5" wp14:editId="1C224283">
            <wp:extent cx="4124325" cy="2438400"/>
            <wp:effectExtent l="0" t="0" r="9525" b="0"/>
            <wp:docPr id="172476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69906" name="Picture 1" descr="A screenshot of a computer&#10;&#10;Description automatically generated"/>
                    <pic:cNvPicPr/>
                  </pic:nvPicPr>
                  <pic:blipFill>
                    <a:blip r:embed="rId23"/>
                    <a:stretch>
                      <a:fillRect/>
                    </a:stretch>
                  </pic:blipFill>
                  <pic:spPr>
                    <a:xfrm>
                      <a:off x="0" y="0"/>
                      <a:ext cx="4124325" cy="2438400"/>
                    </a:xfrm>
                    <a:prstGeom prst="rect">
                      <a:avLst/>
                    </a:prstGeom>
                  </pic:spPr>
                </pic:pic>
              </a:graphicData>
            </a:graphic>
          </wp:inline>
        </w:drawing>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7D166E17" w14:textId="556EB181" w:rsidR="00E177E2" w:rsidRDefault="00977F9A" w:rsidP="00C177A2">
      <w:pPr>
        <w:pStyle w:val="ListParagraph"/>
        <w:numPr>
          <w:ilvl w:val="0"/>
          <w:numId w:val="12"/>
        </w:numPr>
        <w:spacing w:before="240" w:after="0"/>
        <w:jc w:val="both"/>
      </w:pPr>
      <w:r>
        <w:t xml:space="preserve">Enter </w:t>
      </w:r>
      <w:r w:rsidR="00C177A2">
        <w:t xml:space="preserve">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t>
      </w:r>
      <w:r w:rsidR="00576139">
        <w:t>wanting</w:t>
      </w:r>
      <w:r w:rsidR="00C177A2">
        <w:t xml:space="preserve"> to keep them separate from other outputs.</w:t>
      </w:r>
    </w:p>
    <w:p w14:paraId="073209C4" w14:textId="77777777" w:rsidR="00576139" w:rsidRDefault="00576139" w:rsidP="00576139">
      <w:pPr>
        <w:pStyle w:val="ListParagraph"/>
        <w:numPr>
          <w:ilvl w:val="0"/>
          <w:numId w:val="12"/>
        </w:numPr>
        <w:spacing w:before="240" w:after="0"/>
        <w:jc w:val="both"/>
      </w:pPr>
      <w:r>
        <w:t>Alpha Value – the threshold for statistical significance</w:t>
      </w:r>
    </w:p>
    <w:p w14:paraId="03388604" w14:textId="64162497" w:rsidR="00576139" w:rsidRPr="00E177E2" w:rsidRDefault="00576139" w:rsidP="00576139">
      <w:pPr>
        <w:pStyle w:val="ListParagraph"/>
        <w:numPr>
          <w:ilvl w:val="0"/>
          <w:numId w:val="12"/>
        </w:numPr>
        <w:spacing w:before="240" w:after="0"/>
        <w:jc w:val="both"/>
      </w:pPr>
      <w:r>
        <w:t>Frame Rate – only applicable for dynamic analyses but sets the framerate for the saved video</w:t>
      </w:r>
    </w:p>
    <w:p w14:paraId="07F229E7" w14:textId="77777777" w:rsidR="00576139" w:rsidRDefault="00576139" w:rsidP="00C177A2">
      <w:pPr>
        <w:spacing w:before="240" w:after="0"/>
        <w:jc w:val="center"/>
      </w:pPr>
    </w:p>
    <w:p w14:paraId="591ECC9D" w14:textId="656C16ED" w:rsidR="00C177A2" w:rsidRDefault="00C177A2" w:rsidP="00576139">
      <w:pPr>
        <w:spacing w:before="240" w:after="0"/>
      </w:pPr>
      <w:r>
        <w:rPr>
          <w:noProof/>
        </w:rPr>
        <w:lastRenderedPageBreak/>
        <w:drawing>
          <wp:inline distT="0" distB="0" distL="0" distR="0" wp14:anchorId="20283B7E" wp14:editId="70237C59">
            <wp:extent cx="5943600" cy="2011680"/>
            <wp:effectExtent l="0" t="0" r="0" b="7620"/>
            <wp:docPr id="1541571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71922" name="Picture 1" descr="A screenshot of a computer&#10;&#10;Description automatically generated"/>
                    <pic:cNvPicPr/>
                  </pic:nvPicPr>
                  <pic:blipFill>
                    <a:blip r:embed="rId24"/>
                    <a:stretch>
                      <a:fillRect/>
                    </a:stretch>
                  </pic:blipFill>
                  <pic:spPr>
                    <a:xfrm>
                      <a:off x="0" y="0"/>
                      <a:ext cx="5943600" cy="2011680"/>
                    </a:xfrm>
                    <a:prstGeom prst="rect">
                      <a:avLst/>
                    </a:prstGeom>
                  </pic:spPr>
                </pic:pic>
              </a:graphicData>
            </a:graphic>
          </wp:inline>
        </w:drawing>
      </w:r>
    </w:p>
    <w:p w14:paraId="1BD1B112" w14:textId="41D058D8" w:rsidR="00576139" w:rsidRDefault="00576139" w:rsidP="00576139">
      <w:pPr>
        <w:pStyle w:val="ListParagraph"/>
        <w:numPr>
          <w:ilvl w:val="0"/>
          <w:numId w:val="24"/>
        </w:numPr>
        <w:spacing w:before="240" w:after="0"/>
        <w:jc w:val="both"/>
      </w:pPr>
      <w:r>
        <w:t xml:space="preserve">If any option other than SPM </w:t>
      </w:r>
      <w:r w:rsidR="00A533D2">
        <w:t>or</w:t>
      </w:r>
      <w:r>
        <w:t xml:space="preserve"> individual results was selected,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likely increase the number of particles visualized, but may not have results for each participant. This is likely due to morphology or kinematic differences. </w:t>
      </w:r>
      <w:r>
        <w:t>When making comparisons with SPM</w:t>
      </w:r>
      <w:r w:rsidR="00A533D2">
        <w:t>,</w:t>
      </w:r>
      <w:r>
        <w:t xml:space="preserve"> to be included</w:t>
      </w:r>
      <w:r w:rsidR="00A533D2">
        <w:t>,</w:t>
      </w:r>
      <w:r>
        <w:t xml:space="preserve"> a particle must have data for each participant or SPM will not work properly. The other comparisons on the other hand are not connected or corrected across time and are handled on a frame-by-frame basis. Therefore, you can set the threshold for the minimum amount of data needed at a particle to be included. It is important to note that there is a minimum of 5 participants within each group needed in order to perform a Shapiro-Wilk normality test.</w:t>
      </w:r>
    </w:p>
    <w:p w14:paraId="598DE183" w14:textId="2CDF92E0" w:rsidR="00576139" w:rsidRDefault="00576139" w:rsidP="00576139">
      <w:pPr>
        <w:spacing w:before="240" w:after="0"/>
        <w:jc w:val="center"/>
      </w:pPr>
      <w:r>
        <w:rPr>
          <w:noProof/>
        </w:rPr>
        <w:drawing>
          <wp:inline distT="0" distB="0" distL="0" distR="0" wp14:anchorId="181269FA" wp14:editId="4924F10E">
            <wp:extent cx="5943600" cy="1551940"/>
            <wp:effectExtent l="0" t="0" r="0" b="0"/>
            <wp:docPr id="60496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7101" name="Picture 1" descr="A screenshot of a computer&#10;&#10;Description automatically generated"/>
                    <pic:cNvPicPr/>
                  </pic:nvPicPr>
                  <pic:blipFill>
                    <a:blip r:embed="rId25"/>
                    <a:stretch>
                      <a:fillRect/>
                    </a:stretch>
                  </pic:blipFill>
                  <pic:spPr>
                    <a:xfrm>
                      <a:off x="0" y="0"/>
                      <a:ext cx="5943600" cy="1551940"/>
                    </a:xfrm>
                    <a:prstGeom prst="rect">
                      <a:avLst/>
                    </a:prstGeom>
                  </pic:spPr>
                </pic:pic>
              </a:graphicData>
            </a:graphic>
          </wp:inline>
        </w:drawing>
      </w:r>
    </w:p>
    <w:p w14:paraId="55E49E0F" w14:textId="34FE801B" w:rsidR="00A533D2" w:rsidRDefault="00A533D2" w:rsidP="00A533D2">
      <w:pPr>
        <w:pStyle w:val="ListParagraph"/>
        <w:numPr>
          <w:ilvl w:val="0"/>
          <w:numId w:val="24"/>
        </w:numPr>
        <w:spacing w:before="240" w:after="0"/>
      </w:pPr>
      <w:r>
        <w:t>Would you like to include multiple results (more than one bone, or one bone with multiple results mapped)? This option allows you to visualize multiple results on the same figure. The limit thresholds will be applied across all results. See examples below.</w:t>
      </w:r>
    </w:p>
    <w:p w14:paraId="31A93AA8" w14:textId="02A6C2B6" w:rsidR="00A533D2" w:rsidRDefault="00A533D2" w:rsidP="00A533D2">
      <w:pPr>
        <w:spacing w:before="240" w:after="0"/>
      </w:pPr>
      <w:r>
        <w:rPr>
          <w:noProof/>
        </w:rPr>
        <w:lastRenderedPageBreak/>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6"/>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27"/>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28"/>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lastRenderedPageBreak/>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29"/>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0"/>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1"/>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be processed.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be run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2"/>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If not SPM, then you will be asked to select groups. Select all of those that you wish to include (if only two are selected it will perform t-test or rank-sum, if more than two are selected it will perform ANOVA or Kruskal-Wallis test). Otherwise, if SPM you will be asked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3"/>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4"/>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Select which data you would like to analyze, if more than one is selected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is performed at each particle some may be found to be normal while others are not.</w:t>
      </w:r>
      <w:r w:rsidR="00BC1858">
        <w:t xml:space="preserve"> Obviously, if the results at a particle were found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6"/>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37"/>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bookmarkStart w:id="12" w:name="_Toc146027177"/>
      <w:r>
        <w:rPr>
          <w:b/>
          <w:bCs/>
          <w:color w:val="C00000"/>
        </w:rPr>
        <w:lastRenderedPageBreak/>
        <w:t xml:space="preserve">JMA_03 – </w:t>
      </w:r>
      <w:r w:rsidR="00BC1858">
        <w:rPr>
          <w:b/>
          <w:bCs/>
          <w:color w:val="C00000"/>
        </w:rPr>
        <w:t>Figure Settings</w:t>
      </w:r>
      <w:bookmarkEnd w:id="12"/>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be given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is not used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38"/>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39"/>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is generated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0"/>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If you choose to modify the figure settings a menu will pop up with several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1"/>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Click to bring up several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The two values are the figure perspective when it was populated. If the “capture current viewing perspective” is unchecked, you can manually enter values here to change to that perspective. MATLAB’s rotation within a 3D figure is not great and can clip. If this happens you may need to manually manipulate the .</w:t>
      </w:r>
      <w:proofErr w:type="spellStart"/>
      <w:r>
        <w:t>stl</w:t>
      </w:r>
      <w:proofErr w:type="spellEnd"/>
      <w:r>
        <w:t xml:space="preserve">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is visualized) is a scalar for the transparency of that bone. The order is based on the order you selected from the .mat files.</w:t>
      </w:r>
    </w:p>
    <w:p w14:paraId="0A27A09A" w14:textId="70A8FE59" w:rsidR="00DA65A7" w:rsidRDefault="00DA65A7" w:rsidP="00C269E6">
      <w:pPr>
        <w:pStyle w:val="ListParagraph"/>
        <w:numPr>
          <w:ilvl w:val="3"/>
          <w:numId w:val="8"/>
        </w:numPr>
        <w:spacing w:after="0"/>
        <w:jc w:val="both"/>
      </w:pPr>
      <w:r>
        <w:rPr>
          <w:b/>
          <w:bCs/>
        </w:rPr>
        <w:t>Colormap:</w:t>
      </w:r>
      <w:r>
        <w:t xml:space="preserve"> Dropdown that lets you pick some default MATLAB colormaps. Note: if you do not see one that you would like to use, select “type in your own” and enter the name. An option to upload your own colormaps will be added in a future release.</w:t>
      </w:r>
      <w:r w:rsidR="008F62AD">
        <w:t xml:space="preserve"> You can also type in any of the colormaps from the MATLAB file exchange package: </w:t>
      </w:r>
      <w:hyperlink r:id="rId42" w:history="1">
        <w:r w:rsidR="008F62AD" w:rsidRPr="007652B4">
          <w:rPr>
            <w:rStyle w:val="Hyperlink"/>
          </w:rPr>
          <w:t>https://www.mathworks.com/matlabcentral/fileexchange/120088-200-colormap</w:t>
        </w:r>
      </w:hyperlink>
      <w:r w:rsidR="008F62AD">
        <w:t xml:space="preserve"> as these are also included. </w:t>
      </w:r>
    </w:p>
    <w:p w14:paraId="7C529CDA" w14:textId="21C598B7" w:rsidR="00DA65A7" w:rsidRDefault="00DA65A7" w:rsidP="00DA65A7">
      <w:pPr>
        <w:spacing w:after="0"/>
        <w:jc w:val="center"/>
      </w:pPr>
      <w:r w:rsidRPr="00DA65A7">
        <w:rPr>
          <w:noProof/>
        </w:rPr>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3"/>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If this is checked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lastRenderedPageBreak/>
        <w:t>Load Figure Settings:</w:t>
      </w:r>
      <w:r>
        <w:t xml:space="preserve"> Dropdown that if any are selected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B3C0829"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be included </w:t>
      </w:r>
      <w:r w:rsidR="00E2270A">
        <w:t>if</w:t>
      </w:r>
      <w:r w:rsidR="00511E09">
        <w:t xml:space="preserve"> the distance results at that particle for that individual are </w:t>
      </w:r>
      <w:r>
        <w:t xml:space="preserve">within these distance limits. This allows you to control what is included in the analysis as any results at a distance of 12 mm for example is likely too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4"/>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3" w:name="_Toc146027178"/>
      <w:r>
        <w:rPr>
          <w:b/>
          <w:bCs/>
          <w:color w:val="C00000"/>
        </w:rPr>
        <w:lastRenderedPageBreak/>
        <w:t>Interpreting Results – Location</w:t>
      </w:r>
      <w:bookmarkEnd w:id="13"/>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are saved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Data: Distance, Congruence, or user imported name (</w:t>
      </w:r>
      <w:proofErr w:type="spellStart"/>
      <w:r>
        <w:t>fea</w:t>
      </w:r>
      <w:proofErr w:type="spellEnd"/>
      <w:r>
        <w:t xml:space="preserve">, </w:t>
      </w:r>
      <w:proofErr w:type="spellStart"/>
      <w:r>
        <w:t>dea</w:t>
      </w:r>
      <w:proofErr w:type="spellEnd"/>
      <w:r>
        <w:t xml:space="preserve">, </w:t>
      </w:r>
      <w:proofErr w:type="spellStart"/>
      <w:r>
        <w:t>etc</w:t>
      </w:r>
      <w:proofErr w:type="spellEnd"/>
      <w:r>
        <w:t>)</w:t>
      </w:r>
    </w:p>
    <w:p w14:paraId="5E6925A6" w14:textId="4BC722B7" w:rsidR="00511E09" w:rsidRDefault="00511E09" w:rsidP="00DE53FB">
      <w:pPr>
        <w:spacing w:after="0"/>
        <w:jc w:val="both"/>
      </w:pPr>
      <w:r>
        <w:t>Bone1: Bone data is visualized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_diff if “Difference” colormap was selected</w:t>
      </w:r>
    </w:p>
    <w:p w14:paraId="46DFDD2A" w14:textId="04C82150" w:rsidR="00511E09" w:rsidRDefault="00511E09" w:rsidP="00511E09">
      <w:pPr>
        <w:spacing w:after="0"/>
        <w:ind w:firstLine="720"/>
        <w:jc w:val="both"/>
      </w:pPr>
      <w:r>
        <w:t>_</w:t>
      </w:r>
      <w:proofErr w:type="spellStart"/>
      <w:r>
        <w:t>NonParametric</w:t>
      </w:r>
      <w:proofErr w:type="spellEnd"/>
      <w:r>
        <w:t xml:space="preserve"> if only nonparametric results were shown</w:t>
      </w:r>
    </w:p>
    <w:p w14:paraId="3A57A04B" w14:textId="4EAD288C" w:rsidR="00511E09" w:rsidRDefault="00511E09" w:rsidP="00511E09">
      <w:pPr>
        <w:spacing w:after="0"/>
        <w:ind w:firstLine="720"/>
        <w:jc w:val="both"/>
      </w:pPr>
      <w:r>
        <w:t>_Parametric if only parametric results were shown</w:t>
      </w:r>
    </w:p>
    <w:p w14:paraId="738DCC5B" w14:textId="6EC77ECE" w:rsidR="00511E09" w:rsidRPr="00511E09" w:rsidRDefault="00511E09" w:rsidP="00511E09">
      <w:pPr>
        <w:spacing w:after="0"/>
        <w:ind w:firstLine="720"/>
        <w:jc w:val="both"/>
      </w:pPr>
      <w:r>
        <w:t>_</w:t>
      </w:r>
      <w:proofErr w:type="spellStart"/>
      <w:r>
        <w:t>combined_</w:t>
      </w:r>
      <w:r>
        <w:rPr>
          <w:i/>
          <w:iCs/>
        </w:rPr>
        <w:t>BoneName</w:t>
      </w:r>
      <w:proofErr w:type="spellEnd"/>
      <w:r>
        <w:rPr>
          <w:i/>
          <w:iCs/>
        </w:rPr>
        <w:softHyphen/>
      </w:r>
      <w:r>
        <w:t xml:space="preserve"> if a multi-result figure was created</w:t>
      </w:r>
    </w:p>
    <w:p w14:paraId="2BBCBD38" w14:textId="2EA8A7F6"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w:t>
      </w:r>
      <w:proofErr w:type="spellStart"/>
      <w:r>
        <w:t>tif</w:t>
      </w:r>
      <w:proofErr w:type="spellEnd"/>
      <w:r>
        <w:t xml:space="preserve">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5"/>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xml:space="preserve">, and </w:t>
      </w:r>
      <w:proofErr w:type="spellStart"/>
      <w:r w:rsidR="00042071">
        <w:t>Coverage_Models</w:t>
      </w:r>
      <w:proofErr w:type="spellEnd"/>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w:t>
      </w:r>
      <w:proofErr w:type="spellStart"/>
      <w:r>
        <w:t>Coverage_Models</w:t>
      </w:r>
      <w:proofErr w:type="spellEnd"/>
      <w:r>
        <w:t xml:space="preserve"> folder. Nested within the </w:t>
      </w:r>
      <w:proofErr w:type="spellStart"/>
      <w:r>
        <w:t>Coverage_Models</w:t>
      </w:r>
      <w:proofErr w:type="spellEnd"/>
      <w:r>
        <w:t xml:space="preserve">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proofErr w:type="spellStart"/>
            <w:r>
              <w:t>bone_names</w:t>
            </w:r>
            <w:proofErr w:type="spellEnd"/>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proofErr w:type="spellStart"/>
            <w:r>
              <w:t>DataOut</w:t>
            </w:r>
            <w:proofErr w:type="spellEnd"/>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proofErr w:type="spellStart"/>
            <w:r>
              <w:t>DataOut_Mean</w:t>
            </w:r>
            <w:proofErr w:type="spellEnd"/>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proofErr w:type="spellStart"/>
            <w:r>
              <w:t>DataOut_SPM</w:t>
            </w:r>
            <w:proofErr w:type="spellEnd"/>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proofErr w:type="spellStart"/>
            <w:r>
              <w:t>DataOutAll</w:t>
            </w:r>
            <w:proofErr w:type="spellEnd"/>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proofErr w:type="spellStart"/>
            <w:r>
              <w:t>max_frames</w:t>
            </w:r>
            <w:proofErr w:type="spellEnd"/>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proofErr w:type="spellStart"/>
            <w:r>
              <w:t>per_stance</w:t>
            </w:r>
            <w:proofErr w:type="spellEnd"/>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proofErr w:type="spellStart"/>
            <w:r>
              <w:t>SPM_check_list</w:t>
            </w:r>
            <w:proofErr w:type="spellEnd"/>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proofErr w:type="spellStart"/>
            <w:r>
              <w:t>subj_group</w:t>
            </w:r>
            <w:proofErr w:type="spellEnd"/>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66DD8691" w14:textId="11DCA1ED" w:rsidR="00500EF9" w:rsidRDefault="00500EF9" w:rsidP="003E1660">
      <w:pPr>
        <w:pStyle w:val="Heading1"/>
        <w:numPr>
          <w:ilvl w:val="0"/>
          <w:numId w:val="8"/>
        </w:numPr>
        <w:rPr>
          <w:b/>
          <w:bCs/>
          <w:color w:val="C00000"/>
        </w:rPr>
      </w:pPr>
      <w:bookmarkStart w:id="14" w:name="_Toc146027179"/>
      <w:r>
        <w:rPr>
          <w:b/>
          <w:bCs/>
          <w:color w:val="C00000"/>
        </w:rPr>
        <w:lastRenderedPageBreak/>
        <w:t>Morphometric Comparison – JMA_04</w:t>
      </w:r>
    </w:p>
    <w:p w14:paraId="553E0F58" w14:textId="7EDD2A5E" w:rsidR="00500EF9" w:rsidRPr="00026F3B" w:rsidRDefault="00500EF9" w:rsidP="00500EF9">
      <w:pPr>
        <w:pStyle w:val="ListParagraph"/>
        <w:spacing w:after="0"/>
        <w:ind w:left="360"/>
        <w:jc w:val="both"/>
      </w:pPr>
      <w:r w:rsidRPr="001B6F61">
        <w:rPr>
          <w:b/>
          <w:bCs/>
        </w:rPr>
        <w:t>JMA_0</w:t>
      </w:r>
      <w:r w:rsidR="00225455">
        <w:rPr>
          <w:b/>
          <w:bCs/>
        </w:rPr>
        <w:t>4</w:t>
      </w:r>
      <w:r w:rsidRPr="001B6F61">
        <w:rPr>
          <w:b/>
          <w:bCs/>
        </w:rPr>
        <w:t>_</w:t>
      </w:r>
      <w:r w:rsidR="00225455">
        <w:rPr>
          <w:b/>
          <w:bCs/>
        </w:rPr>
        <w:t>Morphometric_Analysis</w:t>
      </w:r>
      <w:r w:rsidRPr="001B6F61">
        <w:rPr>
          <w:b/>
          <w:bCs/>
        </w:rPr>
        <w:t>.m</w:t>
      </w:r>
    </w:p>
    <w:p w14:paraId="778B3D05" w14:textId="1094A544" w:rsidR="00A951DB" w:rsidRDefault="00A951DB" w:rsidP="00A951DB">
      <w:pPr>
        <w:pStyle w:val="ListParagraph"/>
        <w:numPr>
          <w:ilvl w:val="1"/>
          <w:numId w:val="8"/>
        </w:numPr>
        <w:spacing w:before="240" w:after="0"/>
        <w:jc w:val="both"/>
      </w:pPr>
      <w:r>
        <w:t xml:space="preserve">The JMA_04_Morphometric_Analysis.m script </w:t>
      </w:r>
      <w:r w:rsidR="00DB603D">
        <w:t xml:space="preserve">uses a </w:t>
      </w:r>
      <w:r w:rsidR="00DB603D">
        <w:rPr>
          <w:rFonts w:cstheme="minorHAnsi"/>
        </w:rPr>
        <w:t xml:space="preserve">multivariat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to determine group-wise shape differences. Th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is performed on the positions of the correspondence particles and is corrected using a False Discovery Rate correction (with 100 permutations). Within the script you will have the option to include pair-wise distance maps calculated from respective correspondence particles between two groups of your choice</w:t>
      </w:r>
      <w:r w:rsidR="0018037D">
        <w:rPr>
          <w:rFonts w:cstheme="minorHAnsi"/>
        </w:rPr>
        <w:t xml:space="preserve"> (below figure right)</w:t>
      </w:r>
      <w:r w:rsidR="00DB603D">
        <w:rPr>
          <w:rFonts w:cstheme="minorHAnsi"/>
        </w:rPr>
        <w:t>. Currently a MANOVA statistical test is not implemented so only two groups can be compared at once.</w:t>
      </w:r>
      <w:r w:rsidR="00934B3F">
        <w:rPr>
          <w:rFonts w:cstheme="minorHAnsi"/>
        </w:rPr>
        <w:t xml:space="preserve"> Additionally, it is only able to be done for single domain models.</w:t>
      </w:r>
      <w:r w:rsidR="00DB603D">
        <w:rPr>
          <w:rFonts w:cstheme="minorHAnsi"/>
        </w:rPr>
        <w:t xml:space="preserve"> If you choose to not include the distance maps, then correspondence particles will be highlighted if significant or set as a different color of your choice</w:t>
      </w:r>
      <w:r w:rsidR="0018037D">
        <w:rPr>
          <w:rFonts w:cstheme="minorHAnsi"/>
        </w:rPr>
        <w:t xml:space="preserve"> (below figure left)</w:t>
      </w:r>
      <w:r w:rsidR="00DB603D">
        <w:rPr>
          <w:rFonts w:cstheme="minorHAnsi"/>
        </w:rPr>
        <w:t xml:space="preserve">. </w:t>
      </w:r>
    </w:p>
    <w:p w14:paraId="33B0D90F" w14:textId="47383363" w:rsidR="00A951DB" w:rsidRPr="00727C27" w:rsidRDefault="0018037D" w:rsidP="00A951DB">
      <w:pPr>
        <w:spacing w:before="240" w:after="0"/>
        <w:ind w:left="360"/>
        <w:jc w:val="center"/>
      </w:pPr>
      <w:r>
        <w:rPr>
          <w:noProof/>
        </w:rPr>
        <w:drawing>
          <wp:inline distT="0" distB="0" distL="0" distR="0" wp14:anchorId="52182858" wp14:editId="61F11A67">
            <wp:extent cx="5198276" cy="2624076"/>
            <wp:effectExtent l="0" t="0" r="2540" b="5080"/>
            <wp:docPr id="84923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34358" name="Picture 84923435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98276" cy="2624076"/>
                    </a:xfrm>
                    <a:prstGeom prst="rect">
                      <a:avLst/>
                    </a:prstGeom>
                  </pic:spPr>
                </pic:pic>
              </a:graphicData>
            </a:graphic>
          </wp:inline>
        </w:drawing>
      </w:r>
    </w:p>
    <w:p w14:paraId="39D6389D" w14:textId="77777777" w:rsidR="00934B3F" w:rsidRDefault="00934B3F">
      <w:pPr>
        <w:rPr>
          <w:b/>
          <w:bCs/>
        </w:rPr>
      </w:pPr>
      <w:r>
        <w:rPr>
          <w:b/>
          <w:bCs/>
        </w:rPr>
        <w:br w:type="page"/>
      </w:r>
    </w:p>
    <w:p w14:paraId="2283F230" w14:textId="63547340" w:rsidR="00A951DB" w:rsidRPr="00E177E2" w:rsidRDefault="00A951DB" w:rsidP="00A951DB">
      <w:pPr>
        <w:pStyle w:val="ListParagraph"/>
        <w:numPr>
          <w:ilvl w:val="1"/>
          <w:numId w:val="8"/>
        </w:numPr>
        <w:spacing w:before="240" w:after="0"/>
        <w:jc w:val="both"/>
      </w:pPr>
      <w:r>
        <w:rPr>
          <w:b/>
          <w:bCs/>
        </w:rPr>
        <w:lastRenderedPageBreak/>
        <w:t>Running the script: User Inputs</w:t>
      </w:r>
    </w:p>
    <w:p w14:paraId="3AEED7D5" w14:textId="77777777" w:rsidR="00A951DB" w:rsidRDefault="00A951DB" w:rsidP="00A951DB">
      <w:pPr>
        <w:pStyle w:val="ListParagraph"/>
        <w:numPr>
          <w:ilvl w:val="0"/>
          <w:numId w:val="12"/>
        </w:numPr>
        <w:spacing w:before="240" w:after="0"/>
        <w:jc w:val="both"/>
      </w:pPr>
      <w:r>
        <w:t>Enter 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anting to keep them separate from other outputs.</w:t>
      </w:r>
    </w:p>
    <w:p w14:paraId="68C04439" w14:textId="244577D3" w:rsidR="000D4EB0" w:rsidRDefault="000D4EB0" w:rsidP="006D5B26">
      <w:pPr>
        <w:spacing w:before="240" w:after="0"/>
        <w:jc w:val="center"/>
      </w:pPr>
      <w:r>
        <w:rPr>
          <w:noProof/>
        </w:rPr>
        <w:drawing>
          <wp:inline distT="0" distB="0" distL="0" distR="0" wp14:anchorId="181296DF" wp14:editId="1C32ABDA">
            <wp:extent cx="3257550" cy="1257300"/>
            <wp:effectExtent l="0" t="0" r="0" b="0"/>
            <wp:docPr id="192295561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55618" name="Picture 1" descr="A screenshot of a computer error&#10;&#10;Description automatically generated"/>
                    <pic:cNvPicPr/>
                  </pic:nvPicPr>
                  <pic:blipFill>
                    <a:blip r:embed="rId47"/>
                    <a:stretch>
                      <a:fillRect/>
                    </a:stretch>
                  </pic:blipFill>
                  <pic:spPr>
                    <a:xfrm>
                      <a:off x="0" y="0"/>
                      <a:ext cx="3257550" cy="1257300"/>
                    </a:xfrm>
                    <a:prstGeom prst="rect">
                      <a:avLst/>
                    </a:prstGeom>
                  </pic:spPr>
                </pic:pic>
              </a:graphicData>
            </a:graphic>
          </wp:inline>
        </w:drawing>
      </w:r>
    </w:p>
    <w:p w14:paraId="77DAC949" w14:textId="1AE0A1C3" w:rsidR="00A951DB" w:rsidRDefault="00ED11B0" w:rsidP="00A951DB">
      <w:pPr>
        <w:pStyle w:val="ListParagraph"/>
        <w:numPr>
          <w:ilvl w:val="0"/>
          <w:numId w:val="12"/>
        </w:numPr>
        <w:spacing w:before="240" w:after="0"/>
        <w:jc w:val="both"/>
      </w:pPr>
      <w:r>
        <w:t xml:space="preserve">After selecting the directory, you will be prompted to select the .mat file with the normalized data. This .mat file was created using the JMA_02 script, and the reason for choosing this .mat file is that it has all of the information needed to direct the JMA_04 script to model and particle locations. </w:t>
      </w:r>
    </w:p>
    <w:p w14:paraId="2E189376" w14:textId="346E3C86" w:rsidR="00ED11B0" w:rsidRDefault="00ED11B0" w:rsidP="006D5B26">
      <w:pPr>
        <w:spacing w:before="240" w:after="0"/>
        <w:jc w:val="center"/>
      </w:pPr>
      <w:r>
        <w:rPr>
          <w:noProof/>
        </w:rPr>
        <w:drawing>
          <wp:inline distT="0" distB="0" distL="0" distR="0" wp14:anchorId="0414BDD2" wp14:editId="08AD07C3">
            <wp:extent cx="3324225" cy="1419225"/>
            <wp:effectExtent l="0" t="0" r="9525" b="9525"/>
            <wp:docPr id="172428596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85960" name="Picture 1" descr="A screenshot of a computer error message&#10;&#10;Description automatically generated"/>
                    <pic:cNvPicPr/>
                  </pic:nvPicPr>
                  <pic:blipFill>
                    <a:blip r:embed="rId48"/>
                    <a:stretch>
                      <a:fillRect/>
                    </a:stretch>
                  </pic:blipFill>
                  <pic:spPr>
                    <a:xfrm>
                      <a:off x="0" y="0"/>
                      <a:ext cx="3324225" cy="1419225"/>
                    </a:xfrm>
                    <a:prstGeom prst="rect">
                      <a:avLst/>
                    </a:prstGeom>
                  </pic:spPr>
                </pic:pic>
              </a:graphicData>
            </a:graphic>
          </wp:inline>
        </w:drawing>
      </w:r>
    </w:p>
    <w:p w14:paraId="4A33B202" w14:textId="4E107A97" w:rsidR="006D5B26" w:rsidRDefault="006D5B26" w:rsidP="00A951DB">
      <w:pPr>
        <w:pStyle w:val="ListParagraph"/>
        <w:numPr>
          <w:ilvl w:val="0"/>
          <w:numId w:val="12"/>
        </w:numPr>
        <w:spacing w:before="240" w:after="0"/>
        <w:jc w:val="both"/>
      </w:pPr>
      <w:r>
        <w:t>In the top left corner of the screen, you will be given the choice to select “Group A” or which group you would like to visualize. From the figure below section 12.1 Group A will</w:t>
      </w:r>
      <w:r w:rsidR="00934B3F">
        <w:t xml:space="preserve"> either</w:t>
      </w:r>
      <w:r>
        <w:t xml:space="preserve"> have their morphometric difference map visualized as the calcaneus on the right</w:t>
      </w:r>
      <w:r w:rsidR="00934B3F">
        <w:t xml:space="preserve"> or left based on options you will select </w:t>
      </w:r>
      <w:proofErr w:type="spellStart"/>
      <w:r w:rsidR="00934B3F" w:rsidRPr="00934B3F">
        <w:rPr>
          <w:b/>
          <w:bCs/>
        </w:rPr>
        <w:t>laterrrrr</w:t>
      </w:r>
      <w:proofErr w:type="spellEnd"/>
      <w:r>
        <w:t xml:space="preserve">. With red denoting distances projecting outward from Group B, and blue denoting distances projecting inward toward Group B. The morphometric difference distances are calculated between the two correspondence particles and checked for direction based on which direction they pass through the Group B surface mesh. </w:t>
      </w:r>
      <w:r w:rsidR="00934B3F">
        <w:t xml:space="preserve">Note that particles with a black ring around them indicate statistically significant particles from the multivariate Hotelling </w:t>
      </w:r>
      <w:r w:rsidR="00934B3F">
        <w:rPr>
          <w:i/>
          <w:iCs/>
        </w:rPr>
        <w:t>T</w:t>
      </w:r>
      <w:r w:rsidR="00934B3F">
        <w:rPr>
          <w:i/>
          <w:iCs/>
          <w:vertAlign w:val="subscript"/>
        </w:rPr>
        <w:softHyphen/>
      </w:r>
      <w:r w:rsidR="00934B3F">
        <w:rPr>
          <w:i/>
          <w:iCs/>
          <w:vertAlign w:val="subscript"/>
        </w:rPr>
        <w:softHyphen/>
      </w:r>
      <w:r w:rsidR="00934B3F">
        <w:rPr>
          <w:i/>
          <w:iCs/>
          <w:vertAlign w:val="superscript"/>
        </w:rPr>
        <w:t>2</w:t>
      </w:r>
      <w:r w:rsidR="00934B3F">
        <w:t xml:space="preserve"> test. </w:t>
      </w:r>
    </w:p>
    <w:p w14:paraId="6E32BB67" w14:textId="428E6C7E" w:rsidR="006D5B26" w:rsidRDefault="006D5B26" w:rsidP="006D5B26">
      <w:pPr>
        <w:spacing w:before="240" w:after="0"/>
        <w:jc w:val="center"/>
      </w:pPr>
      <w:r>
        <w:rPr>
          <w:noProof/>
        </w:rPr>
        <w:lastRenderedPageBreak/>
        <w:drawing>
          <wp:inline distT="0" distB="0" distL="0" distR="0" wp14:anchorId="6CE4F237" wp14:editId="3F176BC8">
            <wp:extent cx="2847975" cy="2895600"/>
            <wp:effectExtent l="0" t="0" r="9525" b="0"/>
            <wp:docPr id="1690360606"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60606" name="Picture 1" descr="A screenshot of a computer menu&#10;&#10;Description automatically generated"/>
                    <pic:cNvPicPr/>
                  </pic:nvPicPr>
                  <pic:blipFill>
                    <a:blip r:embed="rId49"/>
                    <a:stretch>
                      <a:fillRect/>
                    </a:stretch>
                  </pic:blipFill>
                  <pic:spPr>
                    <a:xfrm>
                      <a:off x="0" y="0"/>
                      <a:ext cx="2847975" cy="2895600"/>
                    </a:xfrm>
                    <a:prstGeom prst="rect">
                      <a:avLst/>
                    </a:prstGeom>
                  </pic:spPr>
                </pic:pic>
              </a:graphicData>
            </a:graphic>
          </wp:inline>
        </w:drawing>
      </w:r>
    </w:p>
    <w:p w14:paraId="5DCB6E4A" w14:textId="657C2F52" w:rsidR="006D5B26" w:rsidRDefault="00934B3F" w:rsidP="00A951DB">
      <w:pPr>
        <w:pStyle w:val="ListParagraph"/>
        <w:numPr>
          <w:ilvl w:val="0"/>
          <w:numId w:val="12"/>
        </w:numPr>
        <w:spacing w:before="240" w:after="0"/>
        <w:jc w:val="both"/>
      </w:pPr>
      <w:r>
        <w:t xml:space="preserve">After selecting Group A, you will be asked to select Group B. </w:t>
      </w:r>
    </w:p>
    <w:p w14:paraId="6594D10D" w14:textId="1C340E7D" w:rsidR="00934B3F" w:rsidRDefault="00934B3F" w:rsidP="00934B3F">
      <w:pPr>
        <w:spacing w:before="240" w:after="0"/>
        <w:jc w:val="center"/>
      </w:pPr>
      <w:r>
        <w:rPr>
          <w:noProof/>
        </w:rPr>
        <w:drawing>
          <wp:inline distT="0" distB="0" distL="0" distR="0" wp14:anchorId="141C86FD" wp14:editId="0D9D4567">
            <wp:extent cx="3667125" cy="2876550"/>
            <wp:effectExtent l="0" t="0" r="9525" b="0"/>
            <wp:docPr id="96872425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24256" name="Picture 1" descr="A screenshot of a menu&#10;&#10;Description automatically generated"/>
                    <pic:cNvPicPr/>
                  </pic:nvPicPr>
                  <pic:blipFill>
                    <a:blip r:embed="rId50"/>
                    <a:stretch>
                      <a:fillRect/>
                    </a:stretch>
                  </pic:blipFill>
                  <pic:spPr>
                    <a:xfrm>
                      <a:off x="0" y="0"/>
                      <a:ext cx="3667125" cy="2876550"/>
                    </a:xfrm>
                    <a:prstGeom prst="rect">
                      <a:avLst/>
                    </a:prstGeom>
                  </pic:spPr>
                </pic:pic>
              </a:graphicData>
            </a:graphic>
          </wp:inline>
        </w:drawing>
      </w:r>
    </w:p>
    <w:p w14:paraId="244ADC87" w14:textId="77777777" w:rsidR="00934B3F" w:rsidRDefault="00934B3F">
      <w:r>
        <w:br w:type="page"/>
      </w:r>
    </w:p>
    <w:p w14:paraId="3685772B" w14:textId="323600C3" w:rsidR="00934B3F" w:rsidRDefault="00934B3F" w:rsidP="00A951DB">
      <w:pPr>
        <w:pStyle w:val="ListParagraph"/>
        <w:numPr>
          <w:ilvl w:val="0"/>
          <w:numId w:val="12"/>
        </w:numPr>
        <w:spacing w:before="240" w:after="0"/>
        <w:jc w:val="both"/>
      </w:pPr>
      <w:r>
        <w:lastRenderedPageBreak/>
        <w:t>The next prompt “Change figure settings” allows you to an extent customize your figure.</w:t>
      </w:r>
    </w:p>
    <w:p w14:paraId="7EE6B865" w14:textId="77A3DF70" w:rsidR="00934B3F" w:rsidRDefault="00934B3F" w:rsidP="00934B3F">
      <w:pPr>
        <w:pStyle w:val="ListParagraph"/>
        <w:numPr>
          <w:ilvl w:val="1"/>
          <w:numId w:val="12"/>
        </w:numPr>
        <w:spacing w:before="240" w:after="0"/>
        <w:jc w:val="both"/>
      </w:pPr>
      <w:r>
        <w:t>Colormap Limits: Lower and Upper limit (set automatically from the largest distance)</w:t>
      </w:r>
    </w:p>
    <w:p w14:paraId="2BE40840" w14:textId="3C2C0636" w:rsidR="00934B3F" w:rsidRDefault="00934B3F" w:rsidP="00934B3F">
      <w:pPr>
        <w:pStyle w:val="ListParagraph"/>
        <w:numPr>
          <w:ilvl w:val="1"/>
          <w:numId w:val="12"/>
        </w:numPr>
        <w:spacing w:before="240" w:after="0"/>
        <w:jc w:val="both"/>
      </w:pPr>
      <w:r>
        <w:t>Glyph Size: Changes the size of the correspondence particle bead and discs</w:t>
      </w:r>
    </w:p>
    <w:p w14:paraId="4775D20E" w14:textId="466C7419" w:rsidR="00934B3F" w:rsidRDefault="00934B3F" w:rsidP="00934B3F">
      <w:pPr>
        <w:pStyle w:val="ListParagraph"/>
        <w:numPr>
          <w:ilvl w:val="1"/>
          <w:numId w:val="12"/>
        </w:numPr>
        <w:spacing w:before="240" w:after="0"/>
        <w:jc w:val="both"/>
      </w:pPr>
      <w:r>
        <w:t>Viewing Perspective: If you know what viewing perspective you need you can enter it here. Otherwise, you can load it from a previously saved figure setting (from JMA_03)</w:t>
      </w:r>
    </w:p>
    <w:p w14:paraId="184343FD" w14:textId="3F1EEF88" w:rsidR="00934B3F" w:rsidRDefault="00934B3F" w:rsidP="00934B3F">
      <w:pPr>
        <w:pStyle w:val="ListParagraph"/>
        <w:numPr>
          <w:ilvl w:val="1"/>
          <w:numId w:val="12"/>
        </w:numPr>
        <w:spacing w:before="240" w:after="0"/>
        <w:jc w:val="both"/>
      </w:pPr>
      <w:r>
        <w:t>Load previous viewing perspective? Loads a figure setting .mat file saved from JMA_03</w:t>
      </w:r>
    </w:p>
    <w:p w14:paraId="19AA8F74" w14:textId="2ABED361" w:rsidR="00934B3F" w:rsidRDefault="00934B3F" w:rsidP="00934B3F">
      <w:pPr>
        <w:pStyle w:val="ListParagraph"/>
        <w:numPr>
          <w:ilvl w:val="1"/>
          <w:numId w:val="12"/>
        </w:numPr>
        <w:spacing w:before="240" w:after="0"/>
        <w:jc w:val="both"/>
      </w:pPr>
      <w:r>
        <w:t xml:space="preserve">Glyph Color (Default): This will set the </w:t>
      </w:r>
      <w:r w:rsidR="000A0112">
        <w:t>bead color if the particle is NOT statistically significant. Only applicable if the “Include distance maps?” box is not checked.</w:t>
      </w:r>
    </w:p>
    <w:p w14:paraId="633873F8" w14:textId="79F96227" w:rsidR="000A0112" w:rsidRDefault="000A0112" w:rsidP="00934B3F">
      <w:pPr>
        <w:pStyle w:val="ListParagraph"/>
        <w:numPr>
          <w:ilvl w:val="1"/>
          <w:numId w:val="12"/>
        </w:numPr>
        <w:spacing w:before="240" w:after="0"/>
        <w:jc w:val="both"/>
      </w:pPr>
      <w:r>
        <w:t>Glyph Color (Significant): Sets the bead color if the particle IS statistically significant. Only applicable if the “Include distance maps?” box is not checked. Note that the discs are removed in this instance, and that the color will reflect the underlying statistical results instead.</w:t>
      </w:r>
    </w:p>
    <w:p w14:paraId="3ED7C4EA" w14:textId="0FABEE75" w:rsidR="000A0112" w:rsidRDefault="000A0112" w:rsidP="00934B3F">
      <w:pPr>
        <w:pStyle w:val="ListParagraph"/>
        <w:numPr>
          <w:ilvl w:val="1"/>
          <w:numId w:val="12"/>
        </w:numPr>
        <w:spacing w:before="240" w:after="0"/>
        <w:jc w:val="both"/>
      </w:pPr>
      <w:r>
        <w:t>Include distance maps? This box is checked by default and will have the red and blue morphometric distance maps using the Colormap Limits as the colormap bounds. Unchecking or unselecting this box will create a figure similar to the calcaneus on the left from 12.1.</w:t>
      </w:r>
    </w:p>
    <w:p w14:paraId="35A90089" w14:textId="77EE5C8C" w:rsidR="00934B3F" w:rsidRDefault="00934B3F" w:rsidP="00934B3F">
      <w:pPr>
        <w:spacing w:before="240" w:after="0"/>
        <w:jc w:val="both"/>
      </w:pPr>
      <w:r>
        <w:rPr>
          <w:noProof/>
        </w:rPr>
        <w:drawing>
          <wp:inline distT="0" distB="0" distL="0" distR="0" wp14:anchorId="0E616BDC" wp14:editId="4525515A">
            <wp:extent cx="5943600" cy="3290570"/>
            <wp:effectExtent l="0" t="0" r="0" b="5080"/>
            <wp:docPr id="1098690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0383" name="Picture 1" descr="A screenshot of a computer&#10;&#10;Description automatically generated"/>
                    <pic:cNvPicPr/>
                  </pic:nvPicPr>
                  <pic:blipFill>
                    <a:blip r:embed="rId51"/>
                    <a:stretch>
                      <a:fillRect/>
                    </a:stretch>
                  </pic:blipFill>
                  <pic:spPr>
                    <a:xfrm>
                      <a:off x="0" y="0"/>
                      <a:ext cx="5943600" cy="3290570"/>
                    </a:xfrm>
                    <a:prstGeom prst="rect">
                      <a:avLst/>
                    </a:prstGeom>
                  </pic:spPr>
                </pic:pic>
              </a:graphicData>
            </a:graphic>
          </wp:inline>
        </w:drawing>
      </w:r>
    </w:p>
    <w:p w14:paraId="5BC42BE9" w14:textId="2BB642E3" w:rsidR="00934B3F" w:rsidRDefault="00E161D1" w:rsidP="00A951DB">
      <w:pPr>
        <w:pStyle w:val="ListParagraph"/>
        <w:numPr>
          <w:ilvl w:val="0"/>
          <w:numId w:val="12"/>
        </w:numPr>
        <w:spacing w:before="240" w:after="0"/>
        <w:jc w:val="both"/>
      </w:pPr>
      <w:r>
        <w:lastRenderedPageBreak/>
        <w:t>Lastly it will generate two figures. The first (below) will be Group A with the mapped data, and second (second below) will be Group B with no mapped data but within the same field of view and viewing perspective. It generates both so you have options for your figure creation</w:t>
      </w:r>
      <w:r w:rsidR="00B838FF">
        <w:t>. The Group B figure includes the colormap and this is specifically to keep a consistent aspect ratio and zoom between both figures. Without it the figure of Group B will have much larger bone making it more difficult to create consistent figures.</w:t>
      </w:r>
    </w:p>
    <w:p w14:paraId="28227FDD" w14:textId="489C0405" w:rsidR="00E161D1" w:rsidRDefault="00E161D1" w:rsidP="00E161D1">
      <w:pPr>
        <w:spacing w:before="240" w:after="0"/>
        <w:jc w:val="center"/>
      </w:pPr>
      <w:r w:rsidRPr="00E161D1">
        <w:rPr>
          <w:noProof/>
        </w:rPr>
        <w:drawing>
          <wp:inline distT="0" distB="0" distL="0" distR="0" wp14:anchorId="24530557" wp14:editId="4D508C82">
            <wp:extent cx="5943600" cy="4418965"/>
            <wp:effectExtent l="0" t="0" r="0" b="635"/>
            <wp:docPr id="570024213" name="Picture 1" descr="A blue and red dot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24213" name="Picture 1" descr="A blue and red dot model&#10;&#10;Description automatically generated"/>
                    <pic:cNvPicPr/>
                  </pic:nvPicPr>
                  <pic:blipFill>
                    <a:blip r:embed="rId52"/>
                    <a:stretch>
                      <a:fillRect/>
                    </a:stretch>
                  </pic:blipFill>
                  <pic:spPr>
                    <a:xfrm>
                      <a:off x="0" y="0"/>
                      <a:ext cx="5943600" cy="4418965"/>
                    </a:xfrm>
                    <a:prstGeom prst="rect">
                      <a:avLst/>
                    </a:prstGeom>
                  </pic:spPr>
                </pic:pic>
              </a:graphicData>
            </a:graphic>
          </wp:inline>
        </w:drawing>
      </w:r>
    </w:p>
    <w:p w14:paraId="482F9C61" w14:textId="6DDF20F7" w:rsidR="00E161D1" w:rsidRDefault="00E161D1" w:rsidP="00E161D1">
      <w:pPr>
        <w:spacing w:before="240" w:after="0"/>
        <w:jc w:val="both"/>
      </w:pPr>
      <w:r w:rsidRPr="00E161D1">
        <w:rPr>
          <w:noProof/>
        </w:rPr>
        <w:lastRenderedPageBreak/>
        <w:drawing>
          <wp:inline distT="0" distB="0" distL="0" distR="0" wp14:anchorId="24009AF2" wp14:editId="0C16A9BF">
            <wp:extent cx="5943600" cy="4418965"/>
            <wp:effectExtent l="0" t="0" r="0" b="635"/>
            <wp:docPr id="1063478572" name="Picture 1" descr="A white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78572" name="Picture 1" descr="A white object with a white background&#10;&#10;Description automatically generated"/>
                    <pic:cNvPicPr/>
                  </pic:nvPicPr>
                  <pic:blipFill>
                    <a:blip r:embed="rId53"/>
                    <a:stretch>
                      <a:fillRect/>
                    </a:stretch>
                  </pic:blipFill>
                  <pic:spPr>
                    <a:xfrm>
                      <a:off x="0" y="0"/>
                      <a:ext cx="5943600" cy="4418965"/>
                    </a:xfrm>
                    <a:prstGeom prst="rect">
                      <a:avLst/>
                    </a:prstGeom>
                  </pic:spPr>
                </pic:pic>
              </a:graphicData>
            </a:graphic>
          </wp:inline>
        </w:drawing>
      </w:r>
    </w:p>
    <w:p w14:paraId="4D26C510" w14:textId="5A467963" w:rsidR="00E161D1" w:rsidRPr="00E177E2" w:rsidRDefault="00E161D1" w:rsidP="00A951DB">
      <w:pPr>
        <w:pStyle w:val="ListParagraph"/>
        <w:numPr>
          <w:ilvl w:val="0"/>
          <w:numId w:val="12"/>
        </w:numPr>
        <w:spacing w:before="240" w:after="0"/>
        <w:jc w:val="both"/>
      </w:pPr>
      <w:r>
        <w:t xml:space="preserve">Depending on how you want to create your figures you may need to run the JMA_04 script multiple times in order to get all of the perspectives or comparisons that you want. Important note, the viewing perspective in this script dictates the initial view in each figure but more importantly which direction the camera light is coming from. It is set to be head on, so whichever viewing perspective you </w:t>
      </w:r>
      <w:r w:rsidR="00B838FF">
        <w:t>choose</w:t>
      </w:r>
      <w:r>
        <w:t xml:space="preserve"> will be the direction of the lighting. </w:t>
      </w:r>
    </w:p>
    <w:p w14:paraId="65FFAB88" w14:textId="7D8FE4A8" w:rsidR="00500EF9" w:rsidRDefault="00500EF9" w:rsidP="00225455">
      <w:pPr>
        <w:rPr>
          <w:rFonts w:asciiTheme="majorHAnsi" w:eastAsiaTheme="majorEastAsia" w:hAnsiTheme="majorHAnsi" w:cstheme="majorBidi"/>
          <w:b/>
          <w:bCs/>
          <w:color w:val="C00000"/>
          <w:sz w:val="32"/>
          <w:szCs w:val="32"/>
        </w:rPr>
      </w:pPr>
      <w:r>
        <w:rPr>
          <w:b/>
          <w:bCs/>
          <w:color w:val="C00000"/>
        </w:rPr>
        <w:br w:type="page"/>
      </w:r>
    </w:p>
    <w:p w14:paraId="260C1100" w14:textId="5B8059BE" w:rsidR="003E1660" w:rsidRPr="005F284B" w:rsidRDefault="003E1660" w:rsidP="003E1660">
      <w:pPr>
        <w:pStyle w:val="Heading1"/>
        <w:numPr>
          <w:ilvl w:val="0"/>
          <w:numId w:val="8"/>
        </w:numPr>
        <w:rPr>
          <w:b/>
          <w:bCs/>
          <w:color w:val="C00000"/>
        </w:rPr>
      </w:pPr>
      <w:r>
        <w:rPr>
          <w:b/>
          <w:bCs/>
          <w:color w:val="C00000"/>
        </w:rPr>
        <w:lastRenderedPageBreak/>
        <w:t>Frequently Asked Questions – FAQs</w:t>
      </w:r>
      <w:bookmarkEnd w:id="14"/>
      <w:r>
        <w:rPr>
          <w:b/>
          <w:bCs/>
          <w:color w:val="C00000"/>
        </w:rPr>
        <w:t xml:space="preserve">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A: Could be for a variety of different reasons:</w:t>
      </w:r>
    </w:p>
    <w:p w14:paraId="4DF02187" w14:textId="717C9954" w:rsidR="00EC3F40" w:rsidRDefault="00EC3F40" w:rsidP="00EC3F40">
      <w:pPr>
        <w:pStyle w:val="ListParagraph"/>
        <w:numPr>
          <w:ilvl w:val="0"/>
          <w:numId w:val="25"/>
        </w:numPr>
      </w:pPr>
      <w:r>
        <w:t>Depending on the percentage of participants that you selected it may not have enough participant’s data there to be included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83FE1FB" w:rsidR="00EC3F40" w:rsidRDefault="00EC3F40" w:rsidP="00EC3F40">
      <w:pPr>
        <w:pStyle w:val="ListParagraph"/>
        <w:numPr>
          <w:ilvl w:val="1"/>
          <w:numId w:val="25"/>
        </w:numPr>
      </w:pPr>
      <w:r>
        <w:t>The particle in question is outside of the distance thresholds for one or more participants</w:t>
      </w:r>
      <w:r w:rsidR="00752752">
        <w:t xml:space="preserve"> (or potentially bone on bone overlap)</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54"/>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w:t>
      </w:r>
      <w:proofErr w:type="spellStart"/>
      <w:r>
        <w:t>ShapeWorks</w:t>
      </w:r>
      <w:proofErr w:type="spellEnd"/>
      <w:r>
        <w:t xml:space="preserve"> is an open-source tool that is simple and easy to use to get started with. </w:t>
      </w:r>
      <w:hyperlink r:id="rId55"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7F2D0D8C" w:rsidR="005D4CCC" w:rsidRDefault="005D4CCC" w:rsidP="005D4CCC">
      <w:pPr>
        <w:pStyle w:val="ListParagraph"/>
      </w:pPr>
      <w:r>
        <w:t xml:space="preserve">A: With the parallel computing, you will not be able to as it will set aside “workers” to be dedicated for use within the script. This will also affect other desktop applications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56"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jc w:val="center"/>
        <w:tblLook w:val="04A0" w:firstRow="1" w:lastRow="0" w:firstColumn="1" w:lastColumn="0" w:noHBand="0" w:noVBand="1"/>
      </w:tblPr>
      <w:tblGrid>
        <w:gridCol w:w="1599"/>
        <w:gridCol w:w="2021"/>
        <w:gridCol w:w="5730"/>
      </w:tblGrid>
      <w:tr w:rsidR="0044219A" w:rsidRPr="00F32892" w14:paraId="2935ACD4" w14:textId="77777777" w:rsidTr="00E161D1">
        <w:trPr>
          <w:jc w:val="center"/>
        </w:trPr>
        <w:tc>
          <w:tcPr>
            <w:tcW w:w="855" w:type="pct"/>
          </w:tcPr>
          <w:p w14:paraId="151CA23F" w14:textId="77777777" w:rsidR="0044219A" w:rsidRPr="00F32892" w:rsidRDefault="0044219A" w:rsidP="00E161D1">
            <w:pPr>
              <w:jc w:val="center"/>
              <w:rPr>
                <w:b/>
              </w:rPr>
            </w:pPr>
            <w:r w:rsidRPr="00F32892">
              <w:rPr>
                <w:b/>
              </w:rPr>
              <w:t>Revision Date</w:t>
            </w:r>
          </w:p>
        </w:tc>
        <w:tc>
          <w:tcPr>
            <w:tcW w:w="1081" w:type="pct"/>
          </w:tcPr>
          <w:p w14:paraId="068912F9" w14:textId="77777777" w:rsidR="0044219A" w:rsidRPr="00F32892" w:rsidRDefault="0044219A" w:rsidP="00E161D1">
            <w:pPr>
              <w:jc w:val="center"/>
              <w:rPr>
                <w:b/>
              </w:rPr>
            </w:pPr>
            <w:r w:rsidRPr="00F32892">
              <w:rPr>
                <w:b/>
              </w:rPr>
              <w:t>Revision Author</w:t>
            </w:r>
          </w:p>
        </w:tc>
        <w:tc>
          <w:tcPr>
            <w:tcW w:w="3064" w:type="pct"/>
          </w:tcPr>
          <w:p w14:paraId="53A983E4" w14:textId="77777777" w:rsidR="0044219A" w:rsidRPr="00F32892" w:rsidRDefault="0044219A" w:rsidP="00E161D1">
            <w:pPr>
              <w:jc w:val="center"/>
              <w:rPr>
                <w:b/>
              </w:rPr>
            </w:pPr>
            <w:r>
              <w:rPr>
                <w:b/>
              </w:rPr>
              <w:t>Revision</w:t>
            </w:r>
            <w:r w:rsidRPr="00F32892">
              <w:rPr>
                <w:b/>
              </w:rPr>
              <w:t xml:space="preserve"> Description</w:t>
            </w:r>
          </w:p>
        </w:tc>
      </w:tr>
      <w:tr w:rsidR="0044219A" w14:paraId="177AD9CE" w14:textId="77777777" w:rsidTr="00E161D1">
        <w:trPr>
          <w:jc w:val="center"/>
        </w:trPr>
        <w:tc>
          <w:tcPr>
            <w:tcW w:w="855" w:type="pct"/>
          </w:tcPr>
          <w:p w14:paraId="0B34032E" w14:textId="221DF773" w:rsidR="0044219A" w:rsidRDefault="00F02705" w:rsidP="00E161D1">
            <w:pPr>
              <w:jc w:val="center"/>
            </w:pPr>
            <w:r>
              <w:t>202</w:t>
            </w:r>
            <w:r w:rsidR="00671DD0">
              <w:t>3</w:t>
            </w:r>
            <w:r>
              <w:t>-0</w:t>
            </w:r>
            <w:r w:rsidR="00C26385">
              <w:t>8</w:t>
            </w:r>
            <w:r>
              <w:t>-</w:t>
            </w:r>
            <w:r w:rsidR="00671DD0">
              <w:t>23</w:t>
            </w:r>
          </w:p>
        </w:tc>
        <w:tc>
          <w:tcPr>
            <w:tcW w:w="1081" w:type="pct"/>
          </w:tcPr>
          <w:p w14:paraId="656ABE18" w14:textId="5AEB8C50" w:rsidR="0044219A" w:rsidRPr="00671DD0" w:rsidRDefault="00671DD0" w:rsidP="00E161D1">
            <w:pPr>
              <w:ind w:left="360"/>
              <w:jc w:val="center"/>
            </w:pPr>
            <w:r>
              <w:t>R. J. Lisonbee</w:t>
            </w:r>
          </w:p>
        </w:tc>
        <w:tc>
          <w:tcPr>
            <w:tcW w:w="3064" w:type="pct"/>
          </w:tcPr>
          <w:p w14:paraId="4B0B9C60" w14:textId="77777777" w:rsidR="0044219A" w:rsidRDefault="0044219A" w:rsidP="00E161D1">
            <w:r>
              <w:t>Drafted</w:t>
            </w:r>
          </w:p>
        </w:tc>
      </w:tr>
      <w:tr w:rsidR="0044219A" w14:paraId="32A682BF" w14:textId="77777777" w:rsidTr="00E161D1">
        <w:trPr>
          <w:jc w:val="center"/>
        </w:trPr>
        <w:tc>
          <w:tcPr>
            <w:tcW w:w="855" w:type="pct"/>
          </w:tcPr>
          <w:p w14:paraId="5F027FE3" w14:textId="1DE6EAFE" w:rsidR="0044219A" w:rsidRDefault="00E161D1" w:rsidP="00E161D1">
            <w:pPr>
              <w:jc w:val="center"/>
            </w:pPr>
            <w:r>
              <w:t>2024-02-08</w:t>
            </w:r>
          </w:p>
        </w:tc>
        <w:tc>
          <w:tcPr>
            <w:tcW w:w="1081" w:type="pct"/>
          </w:tcPr>
          <w:p w14:paraId="7DF10F50" w14:textId="6339E20C" w:rsidR="0044219A" w:rsidRDefault="00E161D1" w:rsidP="00E161D1">
            <w:pPr>
              <w:jc w:val="center"/>
            </w:pPr>
            <w:r>
              <w:t>R. J. Lisonbee</w:t>
            </w:r>
          </w:p>
        </w:tc>
        <w:tc>
          <w:tcPr>
            <w:tcW w:w="3064" w:type="pct"/>
          </w:tcPr>
          <w:p w14:paraId="23E566D3" w14:textId="46CBE05B" w:rsidR="0044219A" w:rsidRDefault="00E161D1" w:rsidP="00E161D1">
            <w:r>
              <w:t>Updated with JMA_04</w:t>
            </w:r>
          </w:p>
        </w:tc>
      </w:tr>
      <w:tr w:rsidR="0044219A" w14:paraId="0DBABD1E" w14:textId="77777777" w:rsidTr="00E161D1">
        <w:trPr>
          <w:jc w:val="center"/>
        </w:trPr>
        <w:tc>
          <w:tcPr>
            <w:tcW w:w="855" w:type="pct"/>
          </w:tcPr>
          <w:p w14:paraId="38F2A7EA" w14:textId="77777777" w:rsidR="0044219A" w:rsidRDefault="0044219A" w:rsidP="00E161D1">
            <w:pPr>
              <w:jc w:val="center"/>
            </w:pPr>
          </w:p>
        </w:tc>
        <w:tc>
          <w:tcPr>
            <w:tcW w:w="1081" w:type="pct"/>
          </w:tcPr>
          <w:p w14:paraId="50207D45" w14:textId="77777777" w:rsidR="0044219A" w:rsidRDefault="0044219A" w:rsidP="00E161D1">
            <w:pPr>
              <w:jc w:val="center"/>
            </w:pPr>
          </w:p>
        </w:tc>
        <w:tc>
          <w:tcPr>
            <w:tcW w:w="3064" w:type="pct"/>
          </w:tcPr>
          <w:p w14:paraId="0972A1ED" w14:textId="77777777" w:rsidR="0044219A" w:rsidRDefault="0044219A" w:rsidP="00E161D1"/>
        </w:tc>
      </w:tr>
      <w:tr w:rsidR="0044219A" w14:paraId="0BE8C7C7" w14:textId="77777777" w:rsidTr="00E161D1">
        <w:trPr>
          <w:jc w:val="center"/>
        </w:trPr>
        <w:tc>
          <w:tcPr>
            <w:tcW w:w="855" w:type="pct"/>
          </w:tcPr>
          <w:p w14:paraId="4FF5EE55" w14:textId="77777777" w:rsidR="0044219A" w:rsidRDefault="0044219A" w:rsidP="00E161D1">
            <w:pPr>
              <w:jc w:val="center"/>
            </w:pPr>
          </w:p>
        </w:tc>
        <w:tc>
          <w:tcPr>
            <w:tcW w:w="1081" w:type="pct"/>
          </w:tcPr>
          <w:p w14:paraId="28C502D4" w14:textId="77777777" w:rsidR="0044219A" w:rsidRDefault="0044219A" w:rsidP="00E161D1">
            <w:pPr>
              <w:jc w:val="center"/>
            </w:pPr>
          </w:p>
        </w:tc>
        <w:tc>
          <w:tcPr>
            <w:tcW w:w="3064" w:type="pct"/>
          </w:tcPr>
          <w:p w14:paraId="290A5197" w14:textId="77777777" w:rsidR="0044219A" w:rsidRDefault="0044219A" w:rsidP="00E161D1"/>
        </w:tc>
      </w:tr>
      <w:tr w:rsidR="0044219A" w14:paraId="064E91C7" w14:textId="77777777" w:rsidTr="00E161D1">
        <w:trPr>
          <w:jc w:val="center"/>
        </w:trPr>
        <w:tc>
          <w:tcPr>
            <w:tcW w:w="855" w:type="pct"/>
          </w:tcPr>
          <w:p w14:paraId="7C44E06D" w14:textId="77777777" w:rsidR="0044219A" w:rsidRDefault="0044219A" w:rsidP="00E161D1">
            <w:pPr>
              <w:jc w:val="center"/>
            </w:pPr>
          </w:p>
        </w:tc>
        <w:tc>
          <w:tcPr>
            <w:tcW w:w="1081" w:type="pct"/>
          </w:tcPr>
          <w:p w14:paraId="7962AC35" w14:textId="77777777" w:rsidR="0044219A" w:rsidRDefault="0044219A" w:rsidP="00E161D1">
            <w:pPr>
              <w:jc w:val="center"/>
            </w:pPr>
          </w:p>
        </w:tc>
        <w:tc>
          <w:tcPr>
            <w:tcW w:w="3064" w:type="pct"/>
          </w:tcPr>
          <w:p w14:paraId="59755BC6" w14:textId="77777777" w:rsidR="0044219A" w:rsidRDefault="0044219A" w:rsidP="00E161D1"/>
        </w:tc>
      </w:tr>
      <w:tr w:rsidR="0044219A" w14:paraId="4E555FC5" w14:textId="77777777" w:rsidTr="00E161D1">
        <w:trPr>
          <w:jc w:val="center"/>
        </w:trPr>
        <w:tc>
          <w:tcPr>
            <w:tcW w:w="855" w:type="pct"/>
          </w:tcPr>
          <w:p w14:paraId="0F3B206A" w14:textId="77777777" w:rsidR="0044219A" w:rsidRDefault="0044219A" w:rsidP="00E161D1">
            <w:pPr>
              <w:jc w:val="center"/>
            </w:pPr>
          </w:p>
        </w:tc>
        <w:tc>
          <w:tcPr>
            <w:tcW w:w="1081" w:type="pct"/>
          </w:tcPr>
          <w:p w14:paraId="6A5740EC" w14:textId="77777777" w:rsidR="0044219A" w:rsidRDefault="0044219A" w:rsidP="00E161D1">
            <w:pPr>
              <w:jc w:val="center"/>
            </w:pPr>
          </w:p>
        </w:tc>
        <w:tc>
          <w:tcPr>
            <w:tcW w:w="3064" w:type="pct"/>
          </w:tcPr>
          <w:p w14:paraId="30628357" w14:textId="77777777" w:rsidR="0044219A" w:rsidRDefault="0044219A" w:rsidP="00E161D1"/>
        </w:tc>
      </w:tr>
      <w:tr w:rsidR="0044219A" w14:paraId="77F5A467" w14:textId="77777777" w:rsidTr="00E161D1">
        <w:trPr>
          <w:jc w:val="center"/>
        </w:trPr>
        <w:tc>
          <w:tcPr>
            <w:tcW w:w="855" w:type="pct"/>
          </w:tcPr>
          <w:p w14:paraId="3C47E720" w14:textId="77777777" w:rsidR="0044219A" w:rsidRDefault="0044219A" w:rsidP="00E161D1">
            <w:pPr>
              <w:jc w:val="center"/>
            </w:pPr>
          </w:p>
        </w:tc>
        <w:tc>
          <w:tcPr>
            <w:tcW w:w="1081" w:type="pct"/>
          </w:tcPr>
          <w:p w14:paraId="2D7A994F" w14:textId="77777777" w:rsidR="0044219A" w:rsidRDefault="0044219A" w:rsidP="00E161D1">
            <w:pPr>
              <w:jc w:val="center"/>
            </w:pPr>
          </w:p>
        </w:tc>
        <w:tc>
          <w:tcPr>
            <w:tcW w:w="3064" w:type="pct"/>
          </w:tcPr>
          <w:p w14:paraId="535827A4" w14:textId="77777777" w:rsidR="0044219A" w:rsidRDefault="0044219A" w:rsidP="00E161D1"/>
        </w:tc>
      </w:tr>
      <w:tr w:rsidR="0044219A" w14:paraId="2C1C39E0" w14:textId="77777777" w:rsidTr="00E161D1">
        <w:trPr>
          <w:jc w:val="center"/>
        </w:trPr>
        <w:tc>
          <w:tcPr>
            <w:tcW w:w="855" w:type="pct"/>
          </w:tcPr>
          <w:p w14:paraId="25B0FDDA" w14:textId="77777777" w:rsidR="0044219A" w:rsidRDefault="0044219A" w:rsidP="00E161D1">
            <w:pPr>
              <w:jc w:val="center"/>
            </w:pPr>
          </w:p>
        </w:tc>
        <w:tc>
          <w:tcPr>
            <w:tcW w:w="1081" w:type="pct"/>
          </w:tcPr>
          <w:p w14:paraId="1207668B" w14:textId="77777777" w:rsidR="0044219A" w:rsidRDefault="0044219A" w:rsidP="00E161D1">
            <w:pPr>
              <w:jc w:val="center"/>
            </w:pPr>
          </w:p>
        </w:tc>
        <w:tc>
          <w:tcPr>
            <w:tcW w:w="3064" w:type="pct"/>
          </w:tcPr>
          <w:p w14:paraId="40F5ADE0" w14:textId="77777777" w:rsidR="0044219A" w:rsidRDefault="0044219A" w:rsidP="00E161D1"/>
        </w:tc>
      </w:tr>
      <w:tr w:rsidR="0044219A" w14:paraId="3A8607AE" w14:textId="77777777" w:rsidTr="00E161D1">
        <w:trPr>
          <w:jc w:val="center"/>
        </w:trPr>
        <w:tc>
          <w:tcPr>
            <w:tcW w:w="855" w:type="pct"/>
          </w:tcPr>
          <w:p w14:paraId="51E51580" w14:textId="77777777" w:rsidR="0044219A" w:rsidRDefault="0044219A" w:rsidP="00E161D1">
            <w:pPr>
              <w:jc w:val="center"/>
            </w:pPr>
          </w:p>
        </w:tc>
        <w:tc>
          <w:tcPr>
            <w:tcW w:w="1081" w:type="pct"/>
          </w:tcPr>
          <w:p w14:paraId="5C76A225" w14:textId="77777777" w:rsidR="0044219A" w:rsidRDefault="0044219A" w:rsidP="00E161D1">
            <w:pPr>
              <w:jc w:val="center"/>
            </w:pPr>
          </w:p>
        </w:tc>
        <w:tc>
          <w:tcPr>
            <w:tcW w:w="3064" w:type="pct"/>
          </w:tcPr>
          <w:p w14:paraId="4E374CB1" w14:textId="77777777" w:rsidR="0044219A" w:rsidRDefault="0044219A" w:rsidP="00E161D1"/>
        </w:tc>
      </w:tr>
      <w:tr w:rsidR="0044219A" w14:paraId="436B32EA" w14:textId="77777777" w:rsidTr="00E161D1">
        <w:trPr>
          <w:jc w:val="center"/>
        </w:trPr>
        <w:tc>
          <w:tcPr>
            <w:tcW w:w="855" w:type="pct"/>
          </w:tcPr>
          <w:p w14:paraId="42E16ED5" w14:textId="77777777" w:rsidR="0044219A" w:rsidRDefault="0044219A" w:rsidP="00E161D1">
            <w:pPr>
              <w:jc w:val="center"/>
            </w:pPr>
          </w:p>
        </w:tc>
        <w:tc>
          <w:tcPr>
            <w:tcW w:w="1081" w:type="pct"/>
          </w:tcPr>
          <w:p w14:paraId="5D65CC4D" w14:textId="77777777" w:rsidR="0044219A" w:rsidRDefault="0044219A" w:rsidP="00E161D1">
            <w:pPr>
              <w:jc w:val="center"/>
            </w:pPr>
          </w:p>
        </w:tc>
        <w:tc>
          <w:tcPr>
            <w:tcW w:w="3064" w:type="pct"/>
          </w:tcPr>
          <w:p w14:paraId="255B8788" w14:textId="77777777" w:rsidR="0044219A" w:rsidRDefault="0044219A" w:rsidP="00E161D1"/>
        </w:tc>
      </w:tr>
      <w:tr w:rsidR="0044219A" w14:paraId="75730B01" w14:textId="77777777" w:rsidTr="00E161D1">
        <w:trPr>
          <w:jc w:val="center"/>
        </w:trPr>
        <w:tc>
          <w:tcPr>
            <w:tcW w:w="855" w:type="pct"/>
          </w:tcPr>
          <w:p w14:paraId="028D11EE" w14:textId="77777777" w:rsidR="0044219A" w:rsidRDefault="0044219A" w:rsidP="00E161D1">
            <w:pPr>
              <w:jc w:val="center"/>
            </w:pPr>
          </w:p>
        </w:tc>
        <w:tc>
          <w:tcPr>
            <w:tcW w:w="1081" w:type="pct"/>
          </w:tcPr>
          <w:p w14:paraId="78F57F8B" w14:textId="77777777" w:rsidR="0044219A" w:rsidRDefault="0044219A" w:rsidP="00E161D1">
            <w:pPr>
              <w:jc w:val="center"/>
            </w:pPr>
          </w:p>
        </w:tc>
        <w:tc>
          <w:tcPr>
            <w:tcW w:w="3064" w:type="pct"/>
          </w:tcPr>
          <w:p w14:paraId="7D2AFE84" w14:textId="77777777" w:rsidR="0044219A" w:rsidRDefault="0044219A" w:rsidP="00E161D1"/>
        </w:tc>
      </w:tr>
      <w:tr w:rsidR="0044219A" w14:paraId="422459F3" w14:textId="77777777" w:rsidTr="00E161D1">
        <w:trPr>
          <w:jc w:val="center"/>
        </w:trPr>
        <w:tc>
          <w:tcPr>
            <w:tcW w:w="855" w:type="pct"/>
          </w:tcPr>
          <w:p w14:paraId="597A2BB5" w14:textId="77777777" w:rsidR="0044219A" w:rsidRDefault="0044219A" w:rsidP="00E161D1">
            <w:pPr>
              <w:jc w:val="center"/>
            </w:pPr>
          </w:p>
        </w:tc>
        <w:tc>
          <w:tcPr>
            <w:tcW w:w="1081" w:type="pct"/>
          </w:tcPr>
          <w:p w14:paraId="3EEBB2D1" w14:textId="77777777" w:rsidR="0044219A" w:rsidRDefault="0044219A" w:rsidP="00E161D1">
            <w:pPr>
              <w:jc w:val="center"/>
            </w:pPr>
          </w:p>
        </w:tc>
        <w:tc>
          <w:tcPr>
            <w:tcW w:w="3064" w:type="pct"/>
          </w:tcPr>
          <w:p w14:paraId="7337E3A0" w14:textId="77777777" w:rsidR="0044219A" w:rsidRDefault="0044219A" w:rsidP="00E161D1"/>
        </w:tc>
      </w:tr>
      <w:tr w:rsidR="0044219A" w14:paraId="6D73756D" w14:textId="77777777" w:rsidTr="00E161D1">
        <w:trPr>
          <w:jc w:val="center"/>
        </w:trPr>
        <w:tc>
          <w:tcPr>
            <w:tcW w:w="855" w:type="pct"/>
          </w:tcPr>
          <w:p w14:paraId="079B9D9E" w14:textId="77777777" w:rsidR="0044219A" w:rsidRDefault="0044219A" w:rsidP="00E161D1">
            <w:pPr>
              <w:jc w:val="center"/>
            </w:pPr>
          </w:p>
        </w:tc>
        <w:tc>
          <w:tcPr>
            <w:tcW w:w="1081" w:type="pct"/>
          </w:tcPr>
          <w:p w14:paraId="77FA5DCF" w14:textId="77777777" w:rsidR="0044219A" w:rsidRDefault="0044219A" w:rsidP="00E161D1">
            <w:pPr>
              <w:jc w:val="center"/>
            </w:pPr>
          </w:p>
        </w:tc>
        <w:tc>
          <w:tcPr>
            <w:tcW w:w="3064" w:type="pct"/>
          </w:tcPr>
          <w:p w14:paraId="5AEDBCDE" w14:textId="77777777" w:rsidR="0044219A" w:rsidRDefault="0044219A" w:rsidP="00E161D1"/>
        </w:tc>
      </w:tr>
      <w:tr w:rsidR="0044219A" w14:paraId="79416915" w14:textId="77777777" w:rsidTr="00E161D1">
        <w:trPr>
          <w:jc w:val="center"/>
        </w:trPr>
        <w:tc>
          <w:tcPr>
            <w:tcW w:w="855" w:type="pct"/>
          </w:tcPr>
          <w:p w14:paraId="016CBC34" w14:textId="77777777" w:rsidR="0044219A" w:rsidRDefault="0044219A" w:rsidP="00E161D1">
            <w:pPr>
              <w:jc w:val="center"/>
            </w:pPr>
          </w:p>
        </w:tc>
        <w:tc>
          <w:tcPr>
            <w:tcW w:w="1081" w:type="pct"/>
          </w:tcPr>
          <w:p w14:paraId="437CD60E" w14:textId="77777777" w:rsidR="0044219A" w:rsidRDefault="0044219A" w:rsidP="00E161D1">
            <w:pPr>
              <w:jc w:val="center"/>
            </w:pPr>
          </w:p>
        </w:tc>
        <w:tc>
          <w:tcPr>
            <w:tcW w:w="3064" w:type="pct"/>
          </w:tcPr>
          <w:p w14:paraId="272CB5A6" w14:textId="77777777" w:rsidR="0044219A" w:rsidRDefault="0044219A" w:rsidP="00E161D1"/>
        </w:tc>
      </w:tr>
    </w:tbl>
    <w:p w14:paraId="3842B1DD" w14:textId="77777777" w:rsidR="0044219A" w:rsidRDefault="0044219A" w:rsidP="00520081">
      <w:pPr>
        <w:spacing w:after="0"/>
        <w:jc w:val="both"/>
      </w:pPr>
    </w:p>
    <w:sectPr w:rsidR="0044219A">
      <w:head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A1DEB" w14:textId="77777777" w:rsidR="009508FB" w:rsidRDefault="009508FB" w:rsidP="001E0086">
      <w:pPr>
        <w:spacing w:after="0" w:line="240" w:lineRule="auto"/>
      </w:pPr>
      <w:r>
        <w:separator/>
      </w:r>
    </w:p>
  </w:endnote>
  <w:endnote w:type="continuationSeparator" w:id="0">
    <w:p w14:paraId="5AB3A229" w14:textId="77777777" w:rsidR="009508FB" w:rsidRDefault="009508FB"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83377" w14:textId="77777777" w:rsidR="009508FB" w:rsidRDefault="009508FB" w:rsidP="001E0086">
      <w:pPr>
        <w:spacing w:after="0" w:line="240" w:lineRule="auto"/>
      </w:pPr>
      <w:r>
        <w:separator/>
      </w:r>
    </w:p>
  </w:footnote>
  <w:footnote w:type="continuationSeparator" w:id="0">
    <w:p w14:paraId="51C187B0" w14:textId="77777777" w:rsidR="009508FB" w:rsidRDefault="009508FB"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proofErr w:type="spellStart"/>
          <w:r w:rsidR="00895618" w:rsidRPr="00895618">
            <w:rPr>
              <w:b/>
              <w:iCs/>
            </w:rPr>
            <w:t>Orthopaedic</w:t>
          </w:r>
          <w:proofErr w:type="spellEnd"/>
          <w:r w:rsidR="00895618" w:rsidRPr="00895618">
            <w:rPr>
              <w:b/>
              <w:iCs/>
            </w:rPr>
            <w:t xml:space="preserve">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r w:rsidR="00000000">
            <w:fldChar w:fldCharType="begin"/>
          </w:r>
          <w:r w:rsidR="00000000">
            <w:instrText xml:space="preserve"> NUMPAGES </w:instrText>
          </w:r>
          <w:r w:rsidR="00000000">
            <w:fldChar w:fldCharType="separate"/>
          </w:r>
          <w:r w:rsidRPr="00895618">
            <w:t>2</w:t>
          </w:r>
          <w:r w:rsidR="00000000">
            <w:fldChar w:fldCharType="end"/>
          </w:r>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2669"/>
    <w:rsid w:val="0006385E"/>
    <w:rsid w:val="00066412"/>
    <w:rsid w:val="000807D5"/>
    <w:rsid w:val="000854F6"/>
    <w:rsid w:val="000A0112"/>
    <w:rsid w:val="000D44D0"/>
    <w:rsid w:val="000D4EB0"/>
    <w:rsid w:val="000E66D1"/>
    <w:rsid w:val="000E77F2"/>
    <w:rsid w:val="001141C1"/>
    <w:rsid w:val="001143BC"/>
    <w:rsid w:val="00117A5E"/>
    <w:rsid w:val="001248E1"/>
    <w:rsid w:val="00142900"/>
    <w:rsid w:val="001537BF"/>
    <w:rsid w:val="001554F1"/>
    <w:rsid w:val="0018037D"/>
    <w:rsid w:val="001863B4"/>
    <w:rsid w:val="001B4763"/>
    <w:rsid w:val="001B6F61"/>
    <w:rsid w:val="001E0086"/>
    <w:rsid w:val="001E6163"/>
    <w:rsid w:val="001E7DA5"/>
    <w:rsid w:val="00211DAB"/>
    <w:rsid w:val="00225455"/>
    <w:rsid w:val="0023422D"/>
    <w:rsid w:val="00253B23"/>
    <w:rsid w:val="00277942"/>
    <w:rsid w:val="002B5C89"/>
    <w:rsid w:val="002B7245"/>
    <w:rsid w:val="002D0A9F"/>
    <w:rsid w:val="00305703"/>
    <w:rsid w:val="003477BA"/>
    <w:rsid w:val="003625AC"/>
    <w:rsid w:val="00373479"/>
    <w:rsid w:val="003D0BCB"/>
    <w:rsid w:val="003D2D65"/>
    <w:rsid w:val="003E13CC"/>
    <w:rsid w:val="003E1660"/>
    <w:rsid w:val="004148D1"/>
    <w:rsid w:val="004251E5"/>
    <w:rsid w:val="0044219A"/>
    <w:rsid w:val="00444598"/>
    <w:rsid w:val="00450C21"/>
    <w:rsid w:val="004538A8"/>
    <w:rsid w:val="00456DE9"/>
    <w:rsid w:val="00495513"/>
    <w:rsid w:val="004A7EB4"/>
    <w:rsid w:val="004B1B6F"/>
    <w:rsid w:val="00500EF9"/>
    <w:rsid w:val="005037D7"/>
    <w:rsid w:val="00511E09"/>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C5E5A"/>
    <w:rsid w:val="006D5B26"/>
    <w:rsid w:val="006E4BF6"/>
    <w:rsid w:val="006E6141"/>
    <w:rsid w:val="006F2479"/>
    <w:rsid w:val="006F4E34"/>
    <w:rsid w:val="00727C27"/>
    <w:rsid w:val="00743A7F"/>
    <w:rsid w:val="00745592"/>
    <w:rsid w:val="00752752"/>
    <w:rsid w:val="00770E48"/>
    <w:rsid w:val="00777FE9"/>
    <w:rsid w:val="00781ED9"/>
    <w:rsid w:val="007830C1"/>
    <w:rsid w:val="007A2988"/>
    <w:rsid w:val="007B0738"/>
    <w:rsid w:val="007E1821"/>
    <w:rsid w:val="007E4EEC"/>
    <w:rsid w:val="00813F87"/>
    <w:rsid w:val="00827F67"/>
    <w:rsid w:val="008546C7"/>
    <w:rsid w:val="00872C52"/>
    <w:rsid w:val="008843D7"/>
    <w:rsid w:val="00890EC5"/>
    <w:rsid w:val="00895618"/>
    <w:rsid w:val="008979D7"/>
    <w:rsid w:val="008F62AD"/>
    <w:rsid w:val="00903074"/>
    <w:rsid w:val="00933AB1"/>
    <w:rsid w:val="00934B3F"/>
    <w:rsid w:val="009508FB"/>
    <w:rsid w:val="009648DB"/>
    <w:rsid w:val="00977F9A"/>
    <w:rsid w:val="009873FC"/>
    <w:rsid w:val="00990B23"/>
    <w:rsid w:val="009D7B1D"/>
    <w:rsid w:val="009F3D16"/>
    <w:rsid w:val="00A533D2"/>
    <w:rsid w:val="00A53892"/>
    <w:rsid w:val="00A566E0"/>
    <w:rsid w:val="00A57B05"/>
    <w:rsid w:val="00A66BB7"/>
    <w:rsid w:val="00A7703E"/>
    <w:rsid w:val="00A81193"/>
    <w:rsid w:val="00A9456B"/>
    <w:rsid w:val="00A951DB"/>
    <w:rsid w:val="00AB1CC0"/>
    <w:rsid w:val="00AB2AC8"/>
    <w:rsid w:val="00AC30B0"/>
    <w:rsid w:val="00AD2C40"/>
    <w:rsid w:val="00AD382A"/>
    <w:rsid w:val="00AD6462"/>
    <w:rsid w:val="00AF4094"/>
    <w:rsid w:val="00AF6253"/>
    <w:rsid w:val="00B13343"/>
    <w:rsid w:val="00B25DBC"/>
    <w:rsid w:val="00B26C3D"/>
    <w:rsid w:val="00B51BCC"/>
    <w:rsid w:val="00B7147C"/>
    <w:rsid w:val="00B838FF"/>
    <w:rsid w:val="00B96AF9"/>
    <w:rsid w:val="00BA124F"/>
    <w:rsid w:val="00BA53CE"/>
    <w:rsid w:val="00BA5425"/>
    <w:rsid w:val="00BC1858"/>
    <w:rsid w:val="00BF5263"/>
    <w:rsid w:val="00C177A2"/>
    <w:rsid w:val="00C26385"/>
    <w:rsid w:val="00C269E6"/>
    <w:rsid w:val="00C32957"/>
    <w:rsid w:val="00C36238"/>
    <w:rsid w:val="00C36C22"/>
    <w:rsid w:val="00C41D2D"/>
    <w:rsid w:val="00C55596"/>
    <w:rsid w:val="00C75933"/>
    <w:rsid w:val="00C97115"/>
    <w:rsid w:val="00CA4724"/>
    <w:rsid w:val="00CA6C8B"/>
    <w:rsid w:val="00CB675B"/>
    <w:rsid w:val="00CC276F"/>
    <w:rsid w:val="00CD327D"/>
    <w:rsid w:val="00CD40A2"/>
    <w:rsid w:val="00CF142A"/>
    <w:rsid w:val="00D57B66"/>
    <w:rsid w:val="00D83260"/>
    <w:rsid w:val="00DA65A7"/>
    <w:rsid w:val="00DB603D"/>
    <w:rsid w:val="00DD0466"/>
    <w:rsid w:val="00DD3DC0"/>
    <w:rsid w:val="00DE53FB"/>
    <w:rsid w:val="00DF1454"/>
    <w:rsid w:val="00E04EBF"/>
    <w:rsid w:val="00E11E73"/>
    <w:rsid w:val="00E161D1"/>
    <w:rsid w:val="00E16657"/>
    <w:rsid w:val="00E177E2"/>
    <w:rsid w:val="00E2270A"/>
    <w:rsid w:val="00E7587E"/>
    <w:rsid w:val="00E82F9F"/>
    <w:rsid w:val="00EA4F64"/>
    <w:rsid w:val="00EC3F40"/>
    <w:rsid w:val="00EC4BF0"/>
    <w:rsid w:val="00ED11B0"/>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mathworks.com/matlabcentral/fileexchange/120088-200-colormap" TargetMode="Externa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sci.utah.edu/software/shapeworks.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sv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mailto:rich.lisonbee@utah.edu" TargetMode="External"/><Relationship Id="rId8" Type="http://schemas.openxmlformats.org/officeDocument/2006/relationships/hyperlink" Target="http://sciinstitute.github.io/ShapeWorks/lates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header" Target="header1.xml"/><Relationship Id="rId10" Type="http://schemas.openxmlformats.org/officeDocument/2006/relationships/hyperlink" Target="https://www.mathworks.com/" TargetMode="Externa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2</TotalTime>
  <Pages>40</Pages>
  <Words>5413</Words>
  <Characters>3085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53</cp:revision>
  <dcterms:created xsi:type="dcterms:W3CDTF">2023-03-21T17:47:00Z</dcterms:created>
  <dcterms:modified xsi:type="dcterms:W3CDTF">2024-03-06T18:46:00Z</dcterms:modified>
</cp:coreProperties>
</file>